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proofErr w:type="spellStart"/>
      <w:r w:rsidR="001E36C9" w:rsidRPr="001E36C9">
        <w:rPr>
          <w:lang w:val="en-US"/>
        </w:rPr>
        <w:t>rustam</w:t>
      </w:r>
      <w:proofErr w:type="spellEnd"/>
      <w:r w:rsidR="001E36C9" w:rsidRPr="001E36C9">
        <w:t>.</w:t>
      </w:r>
      <w:proofErr w:type="spellStart"/>
      <w:r w:rsidR="001E36C9" w:rsidRPr="001E36C9">
        <w:rPr>
          <w:lang w:val="en-US"/>
        </w:rPr>
        <w:t>azimov</w:t>
      </w:r>
      <w:proofErr w:type="spellEnd"/>
      <w:r w:rsidR="001E36C9" w:rsidRPr="001E36C9">
        <w:t>19021995@</w:t>
      </w:r>
      <w:proofErr w:type="spellStart"/>
      <w:r w:rsidR="001E36C9" w:rsidRPr="001E36C9">
        <w:rPr>
          <w:lang w:val="en-US"/>
        </w:rPr>
        <w:t>gmail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1E36C9" w:rsidRPr="001E36C9">
        <w:rPr>
          <w:lang w:val="en-US"/>
        </w:rPr>
        <w:t>Semen</w:t>
      </w:r>
      <w:r w:rsidR="001E36C9" w:rsidRPr="001E36C9">
        <w:t>.</w:t>
      </w:r>
      <w:r w:rsidR="001E36C9" w:rsidRPr="001E36C9">
        <w:rPr>
          <w:lang w:val="en-US"/>
        </w:rPr>
        <w:t>Grigorev</w:t>
      </w:r>
      <w:r w:rsidR="001E36C9" w:rsidRPr="001E36C9">
        <w:t>@</w:t>
      </w:r>
      <w:proofErr w:type="spellStart"/>
      <w:r w:rsidR="001E36C9" w:rsidRPr="001E36C9">
        <w:rPr>
          <w:lang w:val="en-US"/>
        </w:rPr>
        <w:t>jetbrains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графовых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 xml:space="preserve">том 1, </w:t>
      </w:r>
      <w:proofErr w:type="spellStart"/>
      <w:r w:rsidR="00BF0E08" w:rsidRPr="00902A04">
        <w:rPr>
          <w:highlight w:val="yellow"/>
        </w:rPr>
        <w:t>вып</w:t>
      </w:r>
      <w:proofErr w:type="spellEnd"/>
      <w:r w:rsidR="00BF0E08" w:rsidRPr="00902A04">
        <w:rPr>
          <w:highlight w:val="yellow"/>
        </w:rPr>
        <w:t>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2)-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>], в графовых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7A3BCC" w:rsidRPr="007A3BCC">
        <w:t>4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7A3BCC" w:rsidRPr="007A3BCC">
        <w:t>5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7A3BCC">
        <w:t>амматик является неразрешимой [4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 организована следующим образом: в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 w:rsidR="00D4023F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728970</wp:posOffset>
                </wp:positionH>
                <wp:positionV relativeFrom="paragraph">
                  <wp:posOffset>636905</wp:posOffset>
                </wp:positionV>
                <wp:extent cx="84455" cy="219710"/>
                <wp:effectExtent l="0" t="0" r="10795" b="889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06963" w:rsidRDefault="00406963" w:rsidP="00866AAE">
                            <w:pPr>
                              <w:pStyle w:val="aa"/>
                              <w:spacing w:line="202" w:lineRule="exact"/>
                              <w:rPr>
                                <w:rFonts w:ascii="DejaVu Sans" w:hAnsi="DejaVu Sans"/>
                              </w:rPr>
                            </w:pPr>
                            <w:r>
                              <w:rPr>
                                <w:rFonts w:ascii="DejaVu Sans" w:hAnsi="DejaVu Sans"/>
                                <w:w w:val="76"/>
                              </w:rPr>
                              <w:t>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Pd0rQ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" filled="f" stroked="f">
                <v:textbox inset="0,0,0,0">
                  <w:txbxContent>
                    <w:p w:rsidR="00406963" w:rsidRDefault="00406963" w:rsidP="00866AAE">
                      <w:pPr>
                        <w:pStyle w:val="aa"/>
                        <w:spacing w:line="202" w:lineRule="exact"/>
                        <w:rPr>
                          <w:rFonts w:ascii="DejaVu Sans" w:hAnsi="DejaVu Sans"/>
                        </w:rPr>
                      </w:pPr>
                      <w:r>
                        <w:rPr>
                          <w:rFonts w:ascii="DejaVu Sans" w:hAnsi="DejaVu Sans"/>
                          <w:w w:val="76"/>
                        </w:rPr>
                        <w:t>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w:lastRenderedPageBreak/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>в 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7A3BCC" w:rsidRPr="007A3BCC">
        <w:t>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7A3BCC" w:rsidRPr="007A3BCC">
        <w:t>6</w:t>
      </w:r>
      <w:r w:rsidRPr="000F0FA2">
        <w:t>,</w:t>
      </w:r>
      <w:r w:rsidRPr="008E2C8B">
        <w:t xml:space="preserve"> </w:t>
      </w:r>
      <w:r w:rsidR="007A3BCC" w:rsidRPr="007A3BCC">
        <w:t>7</w:t>
      </w:r>
      <w:r w:rsidRPr="000F0FA2">
        <w:t>,</w:t>
      </w:r>
      <w:r w:rsidRPr="008E2C8B">
        <w:t xml:space="preserve"> </w:t>
      </w:r>
      <w:r w:rsidR="007A3BCC" w:rsidRPr="007A3BCC">
        <w:t>8</w:t>
      </w:r>
      <w:r w:rsidRPr="000F0FA2">
        <w:t>,</w:t>
      </w:r>
      <w:r w:rsidR="007A3BCC" w:rsidRPr="007A3BCC">
        <w:t xml:space="preserve"> 9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9B0226" w:rsidRPr="007A3BCC">
        <w:rPr>
          <w:w w:val="95"/>
        </w:rPr>
        <w:t>4</w:t>
      </w:r>
      <w:r w:rsidR="009B0226" w:rsidRPr="009B0226">
        <w:rPr>
          <w:w w:val="95"/>
        </w:rPr>
        <w:t xml:space="preserve">, </w:t>
      </w:r>
      <w:r w:rsidR="007A3BCC" w:rsidRPr="007A3BCC">
        <w:rPr>
          <w:w w:val="95"/>
        </w:rPr>
        <w:t>10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7A3BCC" w:rsidRPr="007A3BCC">
        <w:rPr>
          <w:w w:val="95"/>
        </w:rPr>
        <w:t>11</w:t>
      </w:r>
      <w:r>
        <w:rPr>
          <w:w w:val="95"/>
        </w:rPr>
        <w:t>,</w:t>
      </w:r>
      <w:r w:rsidR="007A3BCC" w:rsidRPr="007A3BCC">
        <w:rPr>
          <w:w w:val="95"/>
        </w:rPr>
        <w:t xml:space="preserve"> 12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7A3BCC" w:rsidRPr="007A3BCC">
        <w:t>13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7A3BCC" w:rsidRPr="007A3BCC">
        <w:rPr>
          <w:spacing w:val="-23"/>
        </w:rPr>
        <w:t>4</w:t>
      </w:r>
      <w:r>
        <w:t>,</w:t>
      </w:r>
      <w:r w:rsidRPr="00D47464">
        <w:t xml:space="preserve"> </w:t>
      </w:r>
      <w:r w:rsidR="007A3BCC" w:rsidRPr="007A3BCC">
        <w:t>11</w:t>
      </w:r>
      <w:r>
        <w:t>,</w:t>
      </w:r>
      <w:r w:rsidR="007A3BCC" w:rsidRPr="007A3BCC">
        <w:t xml:space="preserve"> 12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9B0226" w:rsidRPr="009B0226">
        <w:t>15</w:t>
      </w:r>
      <w:r>
        <w:t>,</w:t>
      </w:r>
      <w:r w:rsidR="009B0226" w:rsidRPr="009B0226">
        <w:t xml:space="preserve"> 16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Earley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7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4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 xml:space="preserve">определяются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Pr="00F909D5">
        <w:rPr>
          <w:i/>
        </w:rPr>
        <w:t xml:space="preserve"> </w:t>
      </w:r>
      <w:r w:rsidRPr="00576757">
        <w:t>следующим образом: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Pr="003B0A56">
        <w:t>,</w:t>
      </w:r>
      <w:r>
        <w:t xml:space="preserve"> 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 матричное транзит</w:t>
      </w:r>
      <w:r>
        <w:rPr>
          <w:w w:val="95"/>
        </w:rPr>
        <w:t>ивное замыкание [</w:t>
      </w:r>
      <w:r w:rsidR="009B0226" w:rsidRPr="009B0226">
        <w:rPr>
          <w:w w:val="95"/>
        </w:rPr>
        <w:t>10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r w:rsidRPr="00576757">
        <w:t>Вэлианта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8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9B0226" w:rsidRPr="009B0226">
        <w:t>5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9B0226" w:rsidRPr="009B0226">
        <w:rPr>
          <w:w w:val="95"/>
        </w:rPr>
        <w:t>19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 xml:space="preserve">тику в </w:t>
      </w:r>
      <w:r>
        <w:lastRenderedPageBreak/>
        <w:t>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r w:rsidRPr="003E605F">
        <w:rPr>
          <w:spacing w:val="-21"/>
        </w:rPr>
        <w:t xml:space="preserve"> </w:t>
      </w:r>
      <w:r w:rsidRPr="003E605F">
        <w:t>подтерм</w:t>
      </w:r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r w:rsidRPr="003E605F">
        <w:t xml:space="preserve">подтермо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нетерминалом </w:t>
      </w:r>
      <m:oMath>
        <m:r>
          <w:rPr>
            <w:rFonts w:ascii="Cambria Math" w:hAnsi="Cambria Math"/>
          </w:rPr>
          <m:t>S∈N</m:t>
        </m:r>
      </m:oMath>
      <w:r w:rsidRPr="00576757">
        <w:t>,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866AAE" w:rsidRPr="00847924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9B0226" w:rsidRPr="009B0226">
        <w:rPr>
          <w:w w:val="95"/>
        </w:rPr>
        <w:t>4</w:t>
      </w:r>
      <w:r w:rsidRPr="00847924">
        <w:rPr>
          <w:w w:val="95"/>
        </w:rPr>
        <w:t xml:space="preserve">, </w:t>
      </w:r>
      <w:r w:rsidR="009B0226" w:rsidRPr="009B0226">
        <w:rPr>
          <w:w w:val="95"/>
        </w:rPr>
        <w:t>11</w:t>
      </w:r>
      <w:r w:rsidRPr="00847924">
        <w:rPr>
          <w:w w:val="95"/>
        </w:rPr>
        <w:t>,</w:t>
      </w:r>
      <w:r w:rsidR="009B0226" w:rsidRPr="009B0226">
        <w:rPr>
          <w:w w:val="95"/>
        </w:rPr>
        <w:t xml:space="preserve"> 12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0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>реляционную семантику запросов и КС-грамматики и вычисляющий матричное транзитивное замыкание с применением матричных опе</w:t>
      </w:r>
      <w:r w:rsidRPr="00847924">
        <w:t>раций</w:t>
      </w:r>
      <w:r w:rsidRPr="00847924">
        <w:rPr>
          <w:spacing w:val="-21"/>
        </w:rPr>
        <w:t xml:space="preserve">, </w:t>
      </w:r>
      <w:r w:rsidRPr="00847924">
        <w:t>позволяя</w:t>
      </w:r>
      <w:r w:rsidRPr="00847924">
        <w:rPr>
          <w:spacing w:val="-20"/>
        </w:rPr>
        <w:t xml:space="preserve">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Pr="00847924">
        <w:t>использовать</w:t>
      </w:r>
      <w:r w:rsidRPr="00847924">
        <w:rPr>
          <w:spacing w:val="-20"/>
        </w:rPr>
        <w:t xml:space="preserve"> </w:t>
      </w:r>
      <w:r w:rsidRPr="00847924">
        <w:t>вычисления</w:t>
      </w:r>
      <w:r w:rsidRPr="00847924">
        <w:rPr>
          <w:spacing w:val="-21"/>
        </w:rPr>
        <w:t xml:space="preserve"> </w:t>
      </w:r>
      <w:r w:rsidRPr="00847924">
        <w:t>на</w:t>
      </w:r>
      <w:r w:rsidRPr="00847924">
        <w:rPr>
          <w:spacing w:val="-20"/>
        </w:rPr>
        <w:t xml:space="preserve"> </w:t>
      </w:r>
      <w:r w:rsidRPr="00847924">
        <w:t>графическом процессоре</w:t>
      </w:r>
      <w:r w:rsidRPr="00847924">
        <w:rPr>
          <w:spacing w:val="33"/>
        </w:rPr>
        <w:t xml:space="preserve"> </w:t>
      </w:r>
      <w:r w:rsidRPr="00847924">
        <w:t>[</w:t>
      </w:r>
      <w:r w:rsidR="009B0226" w:rsidRPr="009B0226">
        <w:t>20</w:t>
      </w:r>
      <w:r w:rsidRPr="00847924">
        <w:t>]. 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Pr="00847924">
        <w:t xml:space="preserve">ных грамматик. </w:t>
      </w:r>
    </w:p>
    <w:p w:rsidR="00866AAE" w:rsidRDefault="00866AAE" w:rsidP="00866AAE">
      <w:pPr>
        <w:pStyle w:val="ispTextmain"/>
      </w:pP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</w:t>
      </w:r>
      <w:r w:rsidRPr="00576757">
        <w:rPr>
          <w:w w:val="95"/>
        </w:rPr>
        <w:lastRenderedPageBreak/>
        <w:t xml:space="preserve">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866AAE" w:rsidRDefault="00866AAE" w:rsidP="00866AAE">
      <w:pPr>
        <w:pStyle w:val="ispTextmain"/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 вычисляя некоторое матричное транзитивное замыкание.</w:t>
      </w:r>
      <w:r>
        <w:rPr>
          <w:b/>
        </w:rPr>
        <w:t xml:space="preserve"> </w:t>
      </w: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</w:p>
    <w:p w:rsidR="00866AAE" w:rsidRDefault="00866AAE" w:rsidP="00866AAE">
      <w:pPr>
        <w:pStyle w:val="ispTextmain"/>
      </w:pPr>
      <w:r>
        <w:t xml:space="preserve">Определим </w:t>
      </w:r>
      <w:r w:rsidRPr="005E2575">
        <w:rPr>
          <w:i/>
        </w:rPr>
        <w:t>конъюнктивное матричное 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 xml:space="preserve">,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406963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 w:rsidR="00866AAE"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множеством </w:t>
      </w:r>
      <m:oMath>
        <m:r>
          <w:rPr>
            <w:rFonts w:ascii="Cambria Math" w:hAnsi="Cambria Math"/>
          </w:rPr>
          <m:t>∅</m:t>
        </m:r>
      </m:oMath>
      <w:r>
        <w:t xml:space="preserve">.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406963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D4023F" w:rsidP="00774DE2">
      <w:pPr>
        <w:pStyle w:val="ispTextmain"/>
        <w:ind w:left="720"/>
      </w:pPr>
      <w:r>
        <w:rPr>
          <w:noProof/>
        </w:rPr>
        <w:lastRenderedPageBreak/>
        <mc:AlternateContent>
          <mc:Choice Requires="wps">
            <w:drawing>
              <wp:inline distT="0" distB="0" distL="0" distR="0">
                <wp:extent cx="3552825" cy="2038350"/>
                <wp:effectExtent l="0" t="0" r="0" b="0"/>
                <wp:docPr id="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06963" w:rsidRDefault="00406963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Cambria Math" w:hAnsi="Cambria Math" w:hint="eastAsia"/>
                                <w:i/>
                                <w:sz w:val="18"/>
                                <w:szCs w:val="18"/>
                                <w:lang w:val="ru-RU"/>
                              </w:rPr>
                              <w:t>—</w:t>
                            </w:r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ой помеченный граф</w:t>
                            </w:r>
                          </w:p>
                          <w:p w:rsidR="00406963" w:rsidRPr="0075646D" w:rsidRDefault="00406963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 w:rsidRPr="0075646D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ая конъюнктивная грамматика</w:t>
                            </w:r>
                          </w:p>
                          <w:p w:rsidR="00406963" w:rsidRPr="00BA787B" w:rsidRDefault="00406963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Результат</w:t>
                            </w:r>
                          </w:p>
                          <w:p w:rsidR="00406963" w:rsidRPr="00BA787B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n←количество вершин графа D</m:t>
                              </m:r>
                            </m:oMath>
                          </w:p>
                          <w:p w:rsidR="00406963" w:rsidRPr="00BA787B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←множество помеченных ребер графа D</m:t>
                              </m:r>
                            </m:oMath>
                          </w:p>
                          <w:p w:rsidR="00406963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P←множество правил грамматики G</m:t>
                              </m:r>
                            </m:oMath>
                          </w:p>
                          <w:p w:rsidR="00406963" w:rsidRPr="00BA787B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T←матрица n×n с каждым элементом равным ∅ </m:t>
                              </m:r>
                            </m:oMath>
                            <w:r w:rsidRPr="00A26F81" w:rsidDel="00A41F0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406963" w:rsidRPr="00866AAE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66AAE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for each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(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i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j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)∈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</m:t>
                              </m:r>
                            </m:oMath>
                          </w:p>
                          <w:p w:rsidR="00406963" w:rsidRPr="00BA787B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866AAE">
                              <w:rPr>
                                <w:rFonts w:eastAsiaTheme="minorEastAsia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∪</m:t>
                              </m:r>
                              <m:d>
                                <m:dPr>
                                  <m:begChr m:val="{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A</m:t>
                                  </m:r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(A→x)∈P}</m:t>
                              </m:r>
                            </m:oMath>
                          </w:p>
                          <w:p w:rsidR="00406963" w:rsidRPr="00BA787B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proofErr w:type="spellEnd"/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матрица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 изменяется</m:t>
                              </m:r>
                            </m:oMath>
                            <w:r>
                              <w:rPr>
                                <w:sz w:val="18"/>
                                <w:szCs w:val="18"/>
                              </w:rPr>
                              <w:t xml:space="preserve"> do</w:t>
                            </w:r>
                          </w:p>
                          <w:p w:rsidR="00406963" w:rsidRPr="00BA787B" w:rsidRDefault="00406963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515B0A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T∪(T∘T)</m:t>
                              </m:r>
                            </m:oMath>
                            <w:r w:rsidRPr="00845E35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787B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>/*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вычисление транзитивного замыкания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Надпись 2" o:spid="_x0000_s1027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" stroked="f">
                <v:textbox>
                  <w:txbxContent>
                    <w:p w:rsidR="00406963" w:rsidRDefault="00406963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Cambria Math" w:hAnsi="Cambria Math" w:hint="eastAsia"/>
                          <w:i/>
                          <w:sz w:val="18"/>
                          <w:szCs w:val="18"/>
                          <w:lang w:val="ru-RU"/>
                        </w:rPr>
                        <w:t>—</w:t>
                      </w:r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ой помеченный граф</w:t>
                      </w:r>
                    </w:p>
                    <w:p w:rsidR="00406963" w:rsidRPr="0075646D" w:rsidRDefault="00406963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 w:rsidRPr="0075646D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ая конъюнктивная грамматика</w:t>
                      </w:r>
                    </w:p>
                    <w:p w:rsidR="00406963" w:rsidRPr="00BA787B" w:rsidRDefault="00406963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Результат</w:t>
                      </w:r>
                    </w:p>
                    <w:p w:rsidR="00406963" w:rsidRPr="00BA787B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←количество вершин графа D</m:t>
                        </m:r>
                      </m:oMath>
                    </w:p>
                    <w:p w:rsidR="00406963" w:rsidRPr="00BA787B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←множество помеченных ребер графа D</m:t>
                        </m:r>
                      </m:oMath>
                    </w:p>
                    <w:p w:rsidR="00406963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P←множество правил грамматики G</m:t>
                        </m:r>
                      </m:oMath>
                    </w:p>
                    <w:p w:rsidR="00406963" w:rsidRPr="00BA787B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T←матрица n×n с каждым элементом равным ∅ </m:t>
                        </m:r>
                      </m:oMath>
                      <w:r w:rsidRPr="00A26F81" w:rsidDel="00A41F0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:rsidR="00406963" w:rsidRPr="00866AAE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866AAE">
                        <w:rPr>
                          <w:sz w:val="18"/>
                          <w:szCs w:val="18"/>
                          <w:lang w:val="en-US"/>
                        </w:rPr>
                        <w:t xml:space="preserve">for each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(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i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j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)∈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</m:t>
                        </m:r>
                      </m:oMath>
                    </w:p>
                    <w:p w:rsidR="00406963" w:rsidRPr="00BA787B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866AAE">
                        <w:rPr>
                          <w:rFonts w:eastAsiaTheme="minorEastAsia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∪</m:t>
                        </m:r>
                        <m:d>
                          <m:dPr>
                            <m:begChr m:val="{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A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(A→x)∈P}</m:t>
                        </m:r>
                      </m:oMath>
                    </w:p>
                    <w:p w:rsidR="00406963" w:rsidRPr="00BA787B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while</w:t>
                      </w:r>
                      <w:proofErr w:type="spellEnd"/>
                      <w:r w:rsidRPr="00BA787B">
                        <w:rPr>
                          <w:sz w:val="18"/>
                          <w:szCs w:val="18"/>
                        </w:rPr>
                        <w:t xml:space="preserve">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матрица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 изменяется</m:t>
                        </m:r>
                      </m:oMath>
                      <w:r>
                        <w:rPr>
                          <w:sz w:val="18"/>
                          <w:szCs w:val="18"/>
                        </w:rPr>
                        <w:t xml:space="preserve"> do</w:t>
                      </w:r>
                    </w:p>
                    <w:p w:rsidR="00406963" w:rsidRPr="00BA787B" w:rsidRDefault="00406963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515B0A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T∪(T∘T)</m:t>
                        </m:r>
                      </m:oMath>
                      <w:r w:rsidRPr="00845E35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</w:t>
                      </w:r>
                      <w:r w:rsidRPr="00BA787B">
                        <w:rPr>
                          <w:rFonts w:eastAsiaTheme="minorEastAsia"/>
                          <w:sz w:val="18"/>
                          <w:szCs w:val="18"/>
                        </w:rPr>
                        <w:t>/*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вычисление транзитивного замыкания</m:t>
                        </m:r>
                      </m:oMath>
                    </w:p>
                  </w:txbxContent>
                </v:textbox>
                <w10:anchorlock/>
              </v:shape>
            </w:pict>
          </mc:Fallback>
        </mc:AlternateConten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0357BF" w:rsidRDefault="00774DE2" w:rsidP="00774DE2">
      <w:pPr>
        <w:pStyle w:val="ispPicturesign"/>
      </w:pPr>
      <w:r>
        <w:rPr>
          <w:lang w:val="en-US"/>
        </w:rPr>
        <w:t>Listing</w:t>
      </w:r>
      <w:r w:rsidRPr="00774DE2">
        <w:t xml:space="preserve"> 1. </w:t>
      </w:r>
      <w:r>
        <w:rPr>
          <w:lang w:val="en-US"/>
        </w:rPr>
        <w:t>A</w:t>
      </w:r>
      <w:r w:rsidRPr="000357BF">
        <w:t xml:space="preserve"> </w:t>
      </w:r>
      <w:r>
        <w:rPr>
          <w:lang w:val="en-US"/>
        </w:rPr>
        <w:t>path</w:t>
      </w:r>
      <w:r w:rsidRPr="000357BF">
        <w:t xml:space="preserve"> </w:t>
      </w:r>
      <w:r>
        <w:rPr>
          <w:lang w:val="en-US"/>
        </w:rPr>
        <w:t>querying</w:t>
      </w:r>
      <w:r w:rsidRPr="000357BF">
        <w:t xml:space="preserve"> </w:t>
      </w:r>
      <w:r>
        <w:rPr>
          <w:lang w:val="en-US"/>
        </w:rPr>
        <w:t>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</w:t>
      </w:r>
      <w:r>
        <w:t xml:space="preserve">и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для строки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 существует дерево вывода грамматики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>
        <w:t xml:space="preserve">) со стартовым нетерминалом </w:t>
      </w:r>
      <w:r>
        <w:rPr>
          <w:i/>
        </w:rPr>
        <w:t>A</w:t>
      </w:r>
      <w:r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всех </w:t>
      </w:r>
      <m:oMath>
        <m:r>
          <w:rPr>
            <w:rFonts w:ascii="Cambria Math" w:hAnsi="Cambria Math"/>
          </w:rPr>
          <m:t>k≤(p-1)</m:t>
        </m:r>
      </m:oMath>
      <w:r>
        <w:t xml:space="preserve">,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p</m:t>
        </m:r>
      </m:oMath>
      <w:r>
        <w:t xml:space="preserve">. </w:t>
      </w:r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 xml:space="preserve">, то утверждение леммы верно </w:t>
      </w:r>
      <w:r>
        <w:t>по индукционному предположению</w:t>
      </w:r>
      <w:r w:rsidRPr="00B309FF">
        <w:t xml:space="preserve">. Пусть </w:t>
      </w:r>
      <m:oMath>
        <m:r>
          <w:rPr>
            <w:rFonts w:ascii="Cambria Math" w:hAnsi="Cambria Math"/>
          </w:rPr>
          <m:t>h=p</m:t>
        </m:r>
      </m:oMath>
      <w:r>
        <w:t xml:space="preserve">,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>. Тогда все поддеревья для 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 xml:space="preserve">имеют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>каждая пара нетерминалов в 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 xml:space="preserve">разбивает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 xml:space="preserve">на два </w:t>
      </w:r>
      <w:proofErr w:type="spellStart"/>
      <w:r>
        <w:t>подпути</w:t>
      </w:r>
      <w:proofErr w:type="spellEnd"/>
      <w:r w:rsidRPr="00891066">
        <w:t xml:space="preserve">. </w:t>
      </w:r>
      <w:r w:rsidRPr="00B309FF">
        <w:t>По индукционному предположению получаем, 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,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 xml:space="preserve">принадлежа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. По определению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r>
        <w:t xml:space="preserve"> А так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некоторого </w:t>
      </w:r>
      <m:oMath>
        <m:r>
          <w:rPr>
            <w:rFonts w:ascii="Cambria Math" w:hAnsi="Cambria Math"/>
          </w:rPr>
          <m:t>p≥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 может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ена с помощью вычисления конъюнктивного транзитивного 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 xml:space="preserve">Пример основан на грамматике </w:t>
      </w:r>
      <w:r w:rsidRPr="00581E3A">
        <w:rPr>
          <w:i/>
        </w:rPr>
        <w:t>G</w:t>
      </w:r>
      <w:r>
        <w:t xml:space="preserve"> со</w:t>
      </w:r>
      <w:r w:rsidRPr="007F05AB">
        <w:t xml:space="preserve"> стартовым нетерминалом </w:t>
      </w:r>
      <w:r>
        <w:rPr>
          <w:i/>
        </w:rPr>
        <w:t>S</w:t>
      </w:r>
      <w:r>
        <w:t xml:space="preserve"> и </w:t>
      </w:r>
      <w:r w:rsidR="002B4B34">
        <w:t>правилами, представленными на рис. 1</w:t>
      </w:r>
      <w:r>
        <w:t>.</w:t>
      </w:r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b</m:t>
          </m:r>
        </m:oMath>
      </m:oMathPara>
    </w:p>
    <w:p w:rsidR="002B4B34" w:rsidRDefault="002B4B34" w:rsidP="002B4B34">
      <w:pPr>
        <w:pStyle w:val="ispPicturesign"/>
      </w:pPr>
      <w:r w:rsidRPr="009936FB">
        <w:t>Рис. 1. Пример входно</w:t>
      </w:r>
      <w:r>
        <w:t>й конъюнктивной грамматики</w:t>
      </w:r>
    </w:p>
    <w:p w:rsidR="002B4B34" w:rsidRPr="00EC20E5" w:rsidRDefault="002B4B34" w:rsidP="002B4B34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t xml:space="preserve">. 1. </w:t>
      </w:r>
      <w:r>
        <w:rPr>
          <w:lang w:val="en-US"/>
        </w:rPr>
        <w:t>An example of the input conjunctive grammar</w:t>
      </w:r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нетерминалом </w:t>
      </w:r>
      <w:r>
        <w:rPr>
          <w:i/>
        </w:rPr>
        <w:t>S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 w:rsidR="002B4B34">
        <w:t>, представленным на рис. 2</w:t>
      </w:r>
      <w:r>
        <w:t xml:space="preserve">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2B4B34" w:rsidP="00774DE2">
      <w:pPr>
        <w:pStyle w:val="ispPicturesign"/>
      </w:pPr>
      <w:r>
        <w:t>Рис. 2</w:t>
      </w:r>
      <w:r w:rsidR="004D67B7" w:rsidRPr="009936FB">
        <w:t>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2</w:t>
      </w:r>
      <w:r w:rsidRPr="000357BF">
        <w:t xml:space="preserve">. </w:t>
      </w:r>
      <w:r>
        <w:rPr>
          <w:lang w:val="en-US"/>
        </w:rPr>
        <w:t>An example of the input graph</w:t>
      </w:r>
    </w:p>
    <w:p w:rsidR="004D67B7" w:rsidRDefault="004D67B7" w:rsidP="004D67B7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стояние матрицы </w:t>
      </w:r>
      <w:r>
        <w:rPr>
          <w:i/>
        </w:rPr>
        <w:t>T</w:t>
      </w:r>
      <w:r>
        <w:t xml:space="preserve">, после инициализации.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B4B34">
        <w:t xml:space="preserve"> приведена на рис. 3</w:t>
      </w:r>
      <w:r>
        <w:t>.</w:t>
      </w:r>
    </w:p>
    <w:p w:rsidR="00774DE2" w:rsidRDefault="00774DE2" w:rsidP="004D67B7">
      <w:pPr>
        <w:pStyle w:val="ispTextmain"/>
      </w:pPr>
    </w:p>
    <w:p w:rsidR="004D67B7" w:rsidRPr="004D67B7" w:rsidRDefault="00406963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lastRenderedPageBreak/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3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 w:rsidR="002B4B34">
        <w:rPr>
          <w:lang w:val="en-US"/>
        </w:rPr>
        <w:t>3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774DE2" w:rsidRDefault="00774DE2" w:rsidP="004D67B7">
      <w:pPr>
        <w:pStyle w:val="ispTextmain"/>
        <w:jc w:val="center"/>
        <w:rPr>
          <w:sz w:val="18"/>
          <w:szCs w:val="18"/>
          <w:lang w:val="en-US"/>
        </w:rPr>
      </w:pP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такое </w:t>
      </w:r>
      <m:oMath>
        <m:r>
          <w:rPr>
            <w:rFonts w:ascii="Cambria Math" w:hAnsi="Cambria Math"/>
          </w:rPr>
          <m:t>k≥1</m:t>
        </m:r>
      </m:oMath>
      <w:r>
        <w:t xml:space="preserve">,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еобходимо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 w:rsidR="002B4B34">
        <w:t xml:space="preserve"> представлена на рис. 4</w:t>
      </w:r>
      <w:r>
        <w:t>.</w:t>
      </w:r>
    </w:p>
    <w:p w:rsidR="00774DE2" w:rsidRDefault="00774DE2" w:rsidP="004D67B7">
      <w:pPr>
        <w:pStyle w:val="ispTextmain"/>
      </w:pPr>
    </w:p>
    <w:p w:rsidR="004D67B7" w:rsidRPr="004D67B7" w:rsidRDefault="00406963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d</w:t>
      </w:r>
    </w:p>
    <w:p w:rsidR="00774DE2" w:rsidRPr="000357BF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2B4B34">
        <w:t>, представленная на рис. 5</w:t>
      </w:r>
      <w:r>
        <w:t xml:space="preserve">. Новые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406963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2B4B34" w:rsidP="00774DE2">
      <w:pPr>
        <w:pStyle w:val="ispPicturesign"/>
      </w:pPr>
      <w:r>
        <w:rPr>
          <w:szCs w:val="18"/>
        </w:rPr>
        <w:t>Рис. 5</w:t>
      </w:r>
      <w:r w:rsidR="004D67B7" w:rsidRPr="009936FB">
        <w:rPr>
          <w:szCs w:val="18"/>
        </w:rPr>
        <w:t xml:space="preserve">. </w:t>
      </w:r>
      <w:r w:rsidR="004D67B7"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0357BF" w:rsidRDefault="00774DE2" w:rsidP="00774DE2">
      <w:pPr>
        <w:pStyle w:val="ispPicturesign"/>
        <w:rPr>
          <w:szCs w:val="18"/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5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 xml:space="preserve">включительно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 w:rsidR="002B4B34">
        <w:t xml:space="preserve"> представлены на рис. 6</w:t>
      </w:r>
      <w:r>
        <w:t xml:space="preserve">. </w:t>
      </w:r>
      <w:r w:rsidRPr="00BE01EB">
        <w:t>Новые</w:t>
      </w:r>
      <w:r>
        <w:t xml:space="preserve">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406963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406963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406963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 xml:space="preserve">Рис. </w:t>
      </w:r>
      <w:r w:rsidR="002B4B34">
        <w:t>6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6</w:t>
      </w:r>
      <w:r w:rsidRPr="000357BF"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Далее мы можем сконструировать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 w:rsidR="002B4B34">
        <w:t xml:space="preserve"> представлены на рис. 7</w:t>
      </w:r>
      <w:r>
        <w:t>.</w:t>
      </w:r>
    </w:p>
    <w:p w:rsidR="004D67B7" w:rsidRPr="004D67B7" w:rsidRDefault="00406963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406963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406963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406963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406963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2B4B34" w:rsidP="00774DE2">
      <w:pPr>
        <w:pStyle w:val="ispPicturesign"/>
      </w:pPr>
      <w:r>
        <w:t>Рис. 7</w:t>
      </w:r>
      <w:r w:rsidR="004D67B7" w:rsidRPr="009936FB">
        <w:t xml:space="preserve">. </w:t>
      </w:r>
      <w:r w:rsidR="004D67B7"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7</w:t>
      </w:r>
      <w:r w:rsidRPr="000357BF"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 xml:space="preserve">Данный пример демонстрирует, что не всегда удается получить точное решение. Например, пара вершин </w:t>
      </w:r>
      <m:oMath>
        <m:r>
          <w:rPr>
            <w:rFonts w:ascii="Cambria Math" w:hAnsi="Cambria Math"/>
          </w:rPr>
          <m:t>(0,4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хотя не существует пути из вершины 0 в вершину 4, образующего строку, выводимую из нетерминала </w:t>
      </w:r>
      <w:r>
        <w:rPr>
          <w:i/>
        </w:rPr>
        <w:t>S</w:t>
      </w:r>
      <w:r w:rsidRPr="00BE01EB">
        <w:t xml:space="preserve"> </w:t>
      </w:r>
      <w:r w:rsidRPr="00BE01EB">
        <w:lastRenderedPageBreak/>
        <w:t>(</w:t>
      </w:r>
      <w:r>
        <w:t xml:space="preserve">таковой является единственная строка </w:t>
      </w:r>
      <w:proofErr w:type="spellStart"/>
      <w:r>
        <w:rPr>
          <w:i/>
        </w:rPr>
        <w:t>abc</w:t>
      </w:r>
      <w:proofErr w:type="spellEnd"/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 путь из вершины 0 в вершину 4, образующий строку </w:t>
      </w:r>
      <w:proofErr w:type="spellStart"/>
      <w:r w:rsidRPr="00BE01EB">
        <w:rPr>
          <w:i/>
        </w:rPr>
        <w:t>abcc</w:t>
      </w:r>
      <w:proofErr w:type="spellEnd"/>
      <w:r>
        <w:t xml:space="preserve">, и существует путь из вершины 0 в вершину 4, образующий строку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proofErr w:type="spellStart"/>
      <w:r w:rsidRPr="00BE01EB">
        <w:rPr>
          <w:i/>
        </w:rPr>
        <w:t>abc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>Однако, очевидно, не существует пути из вершины 0 в вершину 4, образующего строку</w:t>
      </w:r>
      <w:r w:rsidRPr="00BE01EB">
        <w:t xml:space="preserve"> </w:t>
      </w:r>
      <w:proofErr w:type="spellStart"/>
      <w:r>
        <w:rPr>
          <w:i/>
        </w:rPr>
        <w:t>abc</w:t>
      </w:r>
      <w:proofErr w:type="spellEnd"/>
      <w:r>
        <w:t>.</w:t>
      </w:r>
    </w:p>
    <w:p w:rsidR="003D59CF" w:rsidRPr="003D59CF" w:rsidRDefault="003D59CF" w:rsidP="003D59CF">
      <w:pPr>
        <w:pStyle w:val="ispSubHeader-2level"/>
      </w:pPr>
      <w:r>
        <w:t>6. Эксперименты</w:t>
      </w:r>
    </w:p>
    <w:p w:rsidR="000F3F5B" w:rsidRDefault="000357BF" w:rsidP="00B35A19">
      <w:pPr>
        <w:pStyle w:val="ispTextmain"/>
      </w:pPr>
      <w:r w:rsidRPr="00B35A19">
        <w:t>В этом разделе мы приводим результаты экспериментов, целью которых является демонстрация практической применимости предложенного алгоритма</w:t>
      </w:r>
      <w:r w:rsidR="00847589" w:rsidRPr="00847589">
        <w:t xml:space="preserve"> </w:t>
      </w:r>
      <w:r w:rsidR="00847589">
        <w:t>и возможности его значительного ускорения</w:t>
      </w:r>
      <w:r w:rsidR="00847589" w:rsidRPr="00847589">
        <w:t>, благодаря использованию вычислений на графическом процессоре.</w:t>
      </w:r>
      <w:r w:rsidR="00847589">
        <w:t xml:space="preserve"> </w:t>
      </w:r>
      <w:r w:rsidRPr="00B35A19">
        <w:t>Д</w:t>
      </w:r>
      <w:r w:rsidR="000F3F5B" w:rsidRPr="00B35A19">
        <w:t xml:space="preserve">ля достижения данной цели мы реализовали алгоритм, с использованием </w:t>
      </w:r>
      <w:r w:rsidR="00406963">
        <w:t>вычислений матричных операций на ЦПУ и графическом процессоре</w:t>
      </w:r>
      <w:r w:rsidR="000F3F5B" w:rsidRPr="00B35A19">
        <w:t>, и запустили его на классических конъюнктивных грамматиках [</w:t>
      </w:r>
      <w:r w:rsidR="00446000">
        <w:t>5</w:t>
      </w:r>
      <w:r w:rsidR="000F3F5B" w:rsidRPr="00B35A19">
        <w:t>] и случайно сгенерированных графах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t>Постановка экспериментов</w:t>
      </w:r>
    </w:p>
    <w:p w:rsidR="00B35A19" w:rsidRDefault="000F3F5B" w:rsidP="00D4023F">
      <w:pPr>
        <w:pStyle w:val="ispTextmain"/>
      </w:pPr>
      <w:r w:rsidRPr="00B35A19">
        <w:t xml:space="preserve">Эксперименты проводились на </w:t>
      </w:r>
      <w:r w:rsidR="00B70F0F">
        <w:t>рабочей станции</w:t>
      </w:r>
      <w:r w:rsidR="00B35A19" w:rsidRPr="00B35A19">
        <w:t xml:space="preserve"> со следующим</w:t>
      </w:r>
      <w:r w:rsidR="00D4023F">
        <w:t>и характеристиками</w:t>
      </w:r>
      <w:r w:rsidR="00D4023F" w:rsidRPr="00D4023F">
        <w:t xml:space="preserve">: </w:t>
      </w:r>
      <w:r w:rsidR="00D4023F">
        <w:t xml:space="preserve">операционная система </w:t>
      </w:r>
      <w:r w:rsidR="00B70F0F" w:rsidRPr="00DB591B">
        <w:t>—</w:t>
      </w:r>
      <w:r w:rsidR="00D4023F">
        <w:t xml:space="preserve"> </w:t>
      </w:r>
      <w:proofErr w:type="spellStart"/>
      <w:r w:rsidR="00B35A19" w:rsidRPr="00B35A19">
        <w:t>Microsoft</w:t>
      </w:r>
      <w:proofErr w:type="spellEnd"/>
      <w:r w:rsidR="00B35A19" w:rsidRPr="00B35A19">
        <w:t xml:space="preserve"> </w:t>
      </w:r>
      <w:proofErr w:type="spellStart"/>
      <w:r w:rsidR="00B35A19" w:rsidRPr="00B35A19">
        <w:t>Windows</w:t>
      </w:r>
      <w:proofErr w:type="spellEnd"/>
      <w:r w:rsidR="00B35A19" w:rsidRPr="00B35A19">
        <w:t xml:space="preserve"> 10 </w:t>
      </w:r>
      <w:proofErr w:type="spellStart"/>
      <w:r w:rsidR="00B35A19" w:rsidRPr="00B35A19">
        <w:t>Pro</w:t>
      </w:r>
      <w:proofErr w:type="spellEnd"/>
      <w:r w:rsidR="00D4023F">
        <w:t xml:space="preserve"> </w:t>
      </w:r>
      <w:r w:rsidR="00B35A19" w:rsidRPr="00B35A19">
        <w:t>x64-based PC</w:t>
      </w:r>
      <w:r w:rsidR="00D4023F">
        <w:t xml:space="preserve">, </w:t>
      </w:r>
      <w:r w:rsidR="00B35A19" w:rsidRPr="00B35A19">
        <w:t>ЦПУ</w:t>
      </w:r>
      <w:r w:rsidR="00D4023F">
        <w:t xml:space="preserve"> </w:t>
      </w:r>
      <w:r w:rsidR="00B70F0F" w:rsidRPr="00DB591B">
        <w:t>—</w:t>
      </w:r>
      <w:r w:rsidR="00D4023F">
        <w:t xml:space="preserve"> </w:t>
      </w:r>
      <w:r w:rsidR="00B35A19" w:rsidRPr="00EC20E5">
        <w:rPr>
          <w:lang w:val="en-US"/>
        </w:rPr>
        <w:t>Intel</w:t>
      </w:r>
      <w:r w:rsidR="00B35A19" w:rsidRPr="00D4023F">
        <w:t xml:space="preserve"> </w:t>
      </w:r>
      <w:proofErr w:type="spellStart"/>
      <w:r w:rsidR="00B35A19" w:rsidRPr="00EC20E5">
        <w:rPr>
          <w:lang w:val="en-US"/>
        </w:rPr>
        <w:t>i</w:t>
      </w:r>
      <w:proofErr w:type="spellEnd"/>
      <w:r w:rsidR="00B35A19" w:rsidRPr="00D4023F">
        <w:t xml:space="preserve">7-4790, 3601 </w:t>
      </w:r>
      <w:proofErr w:type="spellStart"/>
      <w:r w:rsidR="00B35A19" w:rsidRPr="00EC20E5">
        <w:rPr>
          <w:lang w:val="en-US"/>
        </w:rPr>
        <w:t>Mhz</w:t>
      </w:r>
      <w:proofErr w:type="spellEnd"/>
      <w:r w:rsidR="00B35A19" w:rsidRPr="00D4023F">
        <w:t xml:space="preserve">, 4 </w:t>
      </w:r>
      <w:r w:rsidR="00B35A19" w:rsidRPr="00EC20E5">
        <w:rPr>
          <w:lang w:val="en-US"/>
        </w:rPr>
        <w:t>Core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 xml:space="preserve">), 4 </w:t>
      </w:r>
      <w:r w:rsidR="00B35A19" w:rsidRPr="00EC20E5">
        <w:rPr>
          <w:lang w:val="en-US"/>
        </w:rPr>
        <w:t>Logical</w:t>
      </w:r>
      <w:r w:rsidR="00B35A19" w:rsidRPr="00D4023F">
        <w:t xml:space="preserve"> </w:t>
      </w:r>
      <w:r w:rsidR="00B35A19" w:rsidRPr="00EC20E5">
        <w:rPr>
          <w:lang w:val="en-US"/>
        </w:rPr>
        <w:t>Processor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>)</w:t>
      </w:r>
      <w:r w:rsidR="00D4023F">
        <w:t xml:space="preserve">, оперативная память </w:t>
      </w:r>
      <w:r w:rsidR="00B70F0F" w:rsidRPr="00DB591B">
        <w:t>—</w:t>
      </w:r>
      <w:r w:rsidR="00D4023F">
        <w:t xml:space="preserve"> </w:t>
      </w:r>
      <w:r w:rsidR="00B35A19" w:rsidRPr="00B35A19">
        <w:t>16 GB</w:t>
      </w:r>
      <w:r w:rsidR="00D4023F">
        <w:t xml:space="preserve">, графический процессор </w:t>
      </w:r>
      <w:r w:rsidR="00B70F0F" w:rsidRPr="00DB591B">
        <w:t>—</w:t>
      </w:r>
      <w:r w:rsidR="00D4023F">
        <w:t xml:space="preserve"> </w:t>
      </w:r>
      <w:r w:rsidR="00B35A19" w:rsidRPr="00B35A19">
        <w:t xml:space="preserve">NVIDIA </w:t>
      </w:r>
      <w:proofErr w:type="spellStart"/>
      <w:r w:rsidR="00B35A19" w:rsidRPr="00B35A19">
        <w:t>GeForce</w:t>
      </w:r>
      <w:proofErr w:type="spellEnd"/>
      <w:r w:rsidR="00B35A19" w:rsidRPr="00B35A19">
        <w:t xml:space="preserve"> GTX 1070</w:t>
      </w:r>
      <w:r w:rsidR="00D4023F">
        <w:t xml:space="preserve"> (</w:t>
      </w:r>
      <w:r w:rsidR="00B35A19" w:rsidRPr="00B35A19">
        <w:t xml:space="preserve">CUDA </w:t>
      </w:r>
      <w:proofErr w:type="spellStart"/>
      <w:r w:rsidR="00B35A19" w:rsidRPr="00B35A19">
        <w:t>Cores</w:t>
      </w:r>
      <w:proofErr w:type="spellEnd"/>
      <w:r w:rsidR="00B35A19" w:rsidRPr="00B35A19">
        <w:t>:</w:t>
      </w:r>
      <w:r w:rsidR="00D4023F">
        <w:t xml:space="preserve"> </w:t>
      </w:r>
      <w:r w:rsidR="00B35A19" w:rsidRPr="00B35A19">
        <w:t>1920</w:t>
      </w:r>
      <w:r w:rsidR="00D4023F">
        <w:t xml:space="preserve">, </w:t>
      </w:r>
      <w:proofErr w:type="spellStart"/>
      <w:r w:rsidR="00D4023F">
        <w:t>Core</w:t>
      </w:r>
      <w:proofErr w:type="spellEnd"/>
      <w:r w:rsidR="00D4023F">
        <w:t xml:space="preserve"> </w:t>
      </w:r>
      <w:proofErr w:type="spellStart"/>
      <w:r w:rsidR="00D4023F">
        <w:t>clock</w:t>
      </w:r>
      <w:proofErr w:type="spellEnd"/>
      <w:r w:rsidR="00D4023F">
        <w:t xml:space="preserve">: </w:t>
      </w:r>
      <w:r w:rsidR="00B35A19" w:rsidRPr="00B35A19">
        <w:t xml:space="preserve">1556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B35A19" w:rsidRPr="00B35A19">
        <w:t>Memory</w:t>
      </w:r>
      <w:proofErr w:type="spellEnd"/>
      <w:r w:rsidR="00B35A19" w:rsidRPr="00B35A19">
        <w:t xml:space="preserve"> </w:t>
      </w:r>
      <w:proofErr w:type="spellStart"/>
      <w:r w:rsidR="00B35A19" w:rsidRPr="00B35A19">
        <w:t>data</w:t>
      </w:r>
      <w:proofErr w:type="spellEnd"/>
      <w:r w:rsidR="00B35A19" w:rsidRPr="00B35A19">
        <w:t xml:space="preserve"> rate:8008 </w:t>
      </w:r>
      <w:proofErr w:type="spellStart"/>
      <w:r w:rsidR="00B35A19" w:rsidRPr="00B35A19">
        <w:t>MHz</w:t>
      </w:r>
      <w:proofErr w:type="spellEnd"/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interface</w:t>
      </w:r>
      <w:proofErr w:type="spellEnd"/>
      <w:r w:rsidR="00D4023F">
        <w:t xml:space="preserve">: </w:t>
      </w:r>
      <w:r w:rsidR="00B35A19" w:rsidRPr="00B35A19">
        <w:t>256-bit</w:t>
      </w:r>
      <w:r w:rsidR="00D4023F">
        <w:t xml:space="preserve">, </w:t>
      </w:r>
      <w:proofErr w:type="spellStart"/>
      <w:r w:rsidR="00D4023F">
        <w:t>Memory</w:t>
      </w:r>
      <w:proofErr w:type="spellEnd"/>
      <w:r w:rsidR="00D4023F">
        <w:t xml:space="preserve"> </w:t>
      </w:r>
      <w:proofErr w:type="spellStart"/>
      <w:r w:rsidR="00D4023F">
        <w:t>bandwidth</w:t>
      </w:r>
      <w:proofErr w:type="spellEnd"/>
      <w:r w:rsidR="00D4023F">
        <w:t xml:space="preserve">: </w:t>
      </w:r>
      <w:r w:rsidR="00B35A19" w:rsidRPr="00B35A19">
        <w:t>256.26 GB/s</w:t>
      </w:r>
      <w:r w:rsidR="00D4023F">
        <w:t xml:space="preserve">, </w:t>
      </w:r>
      <w:proofErr w:type="spellStart"/>
      <w:r w:rsidR="00D4023F">
        <w:t>Dedicated</w:t>
      </w:r>
      <w:proofErr w:type="spellEnd"/>
      <w:r w:rsidR="00D4023F">
        <w:t xml:space="preserve"> </w:t>
      </w:r>
      <w:proofErr w:type="spellStart"/>
      <w:r w:rsidR="00D4023F">
        <w:t>video</w:t>
      </w:r>
      <w:proofErr w:type="spellEnd"/>
      <w:r w:rsidR="00D4023F">
        <w:t xml:space="preserve"> </w:t>
      </w:r>
      <w:proofErr w:type="spellStart"/>
      <w:r w:rsidR="00D4023F">
        <w:t>memory</w:t>
      </w:r>
      <w:proofErr w:type="spellEnd"/>
      <w:r w:rsidR="00D4023F">
        <w:t xml:space="preserve">: </w:t>
      </w:r>
      <w:r w:rsidR="00B35A19" w:rsidRPr="00B35A19">
        <w:t>8192 MB GDDR5</w:t>
      </w:r>
      <w:r w:rsidR="00D4023F">
        <w:t xml:space="preserve">). </w:t>
      </w:r>
    </w:p>
    <w:p w:rsidR="00204F84" w:rsidRDefault="00D4023F" w:rsidP="00204F84">
      <w:pPr>
        <w:pStyle w:val="ispTextmain"/>
      </w:pPr>
      <w:r>
        <w:t xml:space="preserve">Было выполнено </w:t>
      </w:r>
      <w:r w:rsidR="00406963">
        <w:t>две реализации</w:t>
      </w:r>
      <w:r>
        <w:t xml:space="preserve"> а</w:t>
      </w:r>
      <w:r w:rsidR="00446000">
        <w:t>лгоритм</w:t>
      </w:r>
      <w:r>
        <w:t>а</w:t>
      </w:r>
      <w:r w:rsidR="00446000">
        <w:t xml:space="preserve"> на языке программирования </w:t>
      </w:r>
      <w:r w:rsidR="00446000">
        <w:rPr>
          <w:lang w:val="en-US"/>
        </w:rPr>
        <w:t>F</w:t>
      </w:r>
      <w:r w:rsidR="00446000" w:rsidRPr="00204F84">
        <w:t># [21]</w:t>
      </w:r>
      <w:r w:rsidR="00204F84" w:rsidRPr="00204F84">
        <w:t xml:space="preserve">. </w:t>
      </w:r>
      <w:r w:rsidR="00204F84">
        <w:t>Обозначим наши реализации</w:t>
      </w:r>
      <w:r w:rsidR="00847589">
        <w:t xml:space="preserve"> </w:t>
      </w:r>
      <w:r w:rsidR="00204F84">
        <w:t>следующим образом.</w:t>
      </w:r>
    </w:p>
    <w:p w:rsidR="00204F84" w:rsidRPr="00DB591B" w:rsidRDefault="00406963" w:rsidP="00DB591B">
      <w:pPr>
        <w:pStyle w:val="ispTextmain"/>
        <w:numPr>
          <w:ilvl w:val="0"/>
          <w:numId w:val="63"/>
        </w:numPr>
      </w:pPr>
      <w:proofErr w:type="spellStart"/>
      <w:proofErr w:type="gramStart"/>
      <w:r>
        <w:rPr>
          <w:i/>
          <w:lang w:val="en-US"/>
        </w:rPr>
        <w:t>on</w:t>
      </w:r>
      <w:r w:rsidR="00204F84" w:rsidRPr="00847589">
        <w:rPr>
          <w:i/>
          <w:lang w:val="en-US"/>
        </w:rPr>
        <w:t>CPU</w:t>
      </w:r>
      <w:proofErr w:type="spellEnd"/>
      <w:proofErr w:type="gramEnd"/>
      <w:r w:rsidRPr="00406963">
        <w:rPr>
          <w:i/>
        </w:rPr>
        <w:t xml:space="preserve"> </w:t>
      </w:r>
      <w:r w:rsidR="00204F84" w:rsidRPr="00DB591B">
        <w:t>—</w:t>
      </w:r>
      <w:r w:rsidR="00D4023F" w:rsidRPr="00D4023F">
        <w:t xml:space="preserve"> </w:t>
      </w:r>
      <w:r w:rsidR="00DB591B" w:rsidRPr="00DB591B">
        <w:t>использу</w:t>
      </w:r>
      <w:r w:rsidR="00D4023F">
        <w:t xml:space="preserve">ет </w:t>
      </w:r>
      <w:r w:rsidR="00DB591B">
        <w:t>ЦПУ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>.</w:t>
      </w:r>
      <w:r w:rsidR="00DB591B">
        <w:t xml:space="preserve"> Для</w:t>
      </w:r>
      <w:r w:rsidR="00DB591B" w:rsidRPr="00DB591B">
        <w:t xml:space="preserve"> </w:t>
      </w:r>
      <w:r w:rsidR="00DB591B">
        <w:t>хранения</w:t>
      </w:r>
      <w:r w:rsidR="00DB591B" w:rsidRPr="00DB591B">
        <w:t xml:space="preserve"> </w:t>
      </w:r>
      <w:r w:rsidR="00DB591B">
        <w:t>матриц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 использова</w:t>
      </w:r>
      <w:r w:rsidR="00D4023F">
        <w:t>на</w:t>
      </w:r>
      <w:r w:rsidR="00D4023F" w:rsidRPr="00D4023F">
        <w:t xml:space="preserve"> </w:t>
      </w:r>
      <w:r w:rsidR="00D4023F">
        <w:t>библиотека</w:t>
      </w:r>
      <w:r w:rsidR="00DB591B">
        <w:t xml:space="preserve"> </w:t>
      </w:r>
      <w:r w:rsidR="00204F84" w:rsidRPr="00204F84">
        <w:rPr>
          <w:lang w:val="en-US"/>
        </w:rPr>
        <w:t>Math</w:t>
      </w:r>
      <w:r w:rsidR="00204F84" w:rsidRPr="00DB591B">
        <w:t>.</w:t>
      </w:r>
      <w:r w:rsidR="00204F84" w:rsidRPr="00204F84">
        <w:rPr>
          <w:lang w:val="en-US"/>
        </w:rPr>
        <w:t>Net</w:t>
      </w:r>
      <w:r w:rsidR="00204F84" w:rsidRPr="00DB591B">
        <w:t xml:space="preserve"> </w:t>
      </w:r>
      <w:proofErr w:type="spellStart"/>
      <w:r w:rsidR="00204F84" w:rsidRPr="00204F84">
        <w:rPr>
          <w:lang w:val="en-US"/>
        </w:rPr>
        <w:t>Numerics</w:t>
      </w:r>
      <w:proofErr w:type="spellEnd"/>
      <w:r w:rsidR="00D4023F">
        <w:t xml:space="preserve"> </w:t>
      </w:r>
      <w:r w:rsidR="005B0EE8" w:rsidRPr="005B0EE8">
        <w:t>[</w:t>
      </w:r>
      <w:r>
        <w:t>22</w:t>
      </w:r>
      <w:r w:rsidR="005B0EE8" w:rsidRPr="005B0EE8">
        <w:t>]</w:t>
      </w:r>
      <w:r w:rsidR="00204F84" w:rsidRPr="00DB591B">
        <w:t>.</w:t>
      </w:r>
    </w:p>
    <w:p w:rsidR="00581E3A" w:rsidRDefault="00406963" w:rsidP="00581E3A">
      <w:pPr>
        <w:pStyle w:val="ispTextmain"/>
        <w:numPr>
          <w:ilvl w:val="0"/>
          <w:numId w:val="63"/>
        </w:numPr>
      </w:pPr>
      <w:proofErr w:type="spellStart"/>
      <w:proofErr w:type="gramStart"/>
      <w:r>
        <w:rPr>
          <w:i/>
          <w:lang w:val="en-US"/>
        </w:rPr>
        <w:t>on</w:t>
      </w:r>
      <w:r w:rsidR="00204F84" w:rsidRPr="00847589">
        <w:rPr>
          <w:i/>
          <w:lang w:val="en-US"/>
        </w:rPr>
        <w:t>GPU</w:t>
      </w:r>
      <w:proofErr w:type="spellEnd"/>
      <w:proofErr w:type="gramEnd"/>
      <w:r w:rsidRPr="00406963">
        <w:t xml:space="preserve"> </w:t>
      </w:r>
      <w:r w:rsidR="00204F84" w:rsidRPr="00DB591B">
        <w:t>—</w:t>
      </w:r>
      <w:r w:rsidR="00D4023F" w:rsidRPr="00D4023F">
        <w:t xml:space="preserve"> </w:t>
      </w:r>
      <w:r w:rsidR="00DB591B" w:rsidRPr="00DB591B">
        <w:t>использу</w:t>
      </w:r>
      <w:r w:rsidR="00D4023F">
        <w:t>ет</w:t>
      </w:r>
      <w:r w:rsidR="00D4023F" w:rsidRPr="00D4023F">
        <w:t xml:space="preserve"> </w:t>
      </w:r>
      <w:r w:rsidR="00DB591B" w:rsidRPr="00DB591B">
        <w:t>графический процессор для вычисления матричных операций.</w:t>
      </w:r>
      <w:r w:rsidR="00204F84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 xml:space="preserve"> </w:t>
      </w:r>
      <w:r w:rsidR="00DB591B">
        <w:t>на</w:t>
      </w:r>
      <w:r w:rsidR="00DB591B" w:rsidRPr="00DB591B">
        <w:t xml:space="preserve"> </w:t>
      </w:r>
      <w:r w:rsidR="00DB591B">
        <w:t>графическом</w:t>
      </w:r>
      <w:r w:rsidR="00DB591B" w:rsidRPr="00DB591B">
        <w:t xml:space="preserve"> </w:t>
      </w:r>
      <w:r w:rsidR="00DB591B">
        <w:t>процессоре</w:t>
      </w:r>
      <w:r w:rsidRPr="00406963">
        <w:t xml:space="preserve"> </w:t>
      </w:r>
      <w:r w:rsidR="00D4023F">
        <w:t>использована обё</w:t>
      </w:r>
      <w:r>
        <w:t>ртка</w:t>
      </w:r>
      <w:r w:rsidR="00DB591B">
        <w:t xml:space="preserve"> </w:t>
      </w:r>
      <w:r w:rsidR="00DB591B">
        <w:rPr>
          <w:lang w:val="en-US"/>
        </w:rPr>
        <w:t>CUSPARSE</w:t>
      </w:r>
      <w:r w:rsidR="00D4023F">
        <w:t>-</w:t>
      </w:r>
      <w:r w:rsidR="00DB591B">
        <w:t>библиотеки</w:t>
      </w:r>
      <w:r w:rsidR="00D4023F">
        <w:t xml:space="preserve">, </w:t>
      </w:r>
      <w:r w:rsidR="00581E3A">
        <w:t>взятую из</w:t>
      </w:r>
      <w:r w:rsidR="00581E3A" w:rsidRPr="00DB591B">
        <w:t xml:space="preserve"> </w:t>
      </w:r>
      <w:r w:rsidR="00581E3A">
        <w:t>библиотеки</w:t>
      </w:r>
      <w:r w:rsidR="00581E3A" w:rsidRPr="00DB591B">
        <w:t xml:space="preserve"> </w:t>
      </w:r>
      <w:proofErr w:type="spellStart"/>
      <w:r w:rsidR="00581E3A" w:rsidRPr="00DB591B">
        <w:rPr>
          <w:lang w:val="en-US"/>
        </w:rPr>
        <w:t>managedCuda</w:t>
      </w:r>
      <w:proofErr w:type="spellEnd"/>
      <w:r w:rsidRPr="00406963">
        <w:t xml:space="preserve"> [23]</w:t>
      </w:r>
      <w:r w:rsidR="00581E3A" w:rsidRPr="00DB591B">
        <w:t>.</w:t>
      </w:r>
    </w:p>
    <w:p w:rsidR="00E457C8" w:rsidRPr="00406963" w:rsidRDefault="00406963" w:rsidP="00581E3A">
      <w:pPr>
        <w:pStyle w:val="ispTextmain"/>
        <w:rPr>
          <w:lang w:val="en-US"/>
        </w:rPr>
      </w:pPr>
      <w:r>
        <w:t xml:space="preserve">Сравнение производительности двух выполненных реализаций позволит определить эффективность ускорения предложенного алгоритма, с </w:t>
      </w:r>
      <w:r>
        <w:lastRenderedPageBreak/>
        <w:t>использованием вычислений матричных операций на графическом процессоре.</w:t>
      </w:r>
    </w:p>
    <w:p w:rsidR="00581E3A" w:rsidRDefault="00581E3A" w:rsidP="00581E3A">
      <w:pPr>
        <w:pStyle w:val="ispTextmain"/>
      </w:pPr>
      <w:r>
        <w:t>Для экспериментов мы использовали два запроса к случайно сгенерированным графам, соответствующим двум классическим конъюнктивным грамматикам.</w:t>
      </w:r>
    </w:p>
    <w:p w:rsidR="00DF2F7C" w:rsidRDefault="00581E3A" w:rsidP="00581E3A">
      <w:pPr>
        <w:pStyle w:val="ispTextmain"/>
      </w:pPr>
      <w:r w:rsidRPr="00581E3A">
        <w:rPr>
          <w:b/>
        </w:rPr>
        <w:t>Запрос 1.</w:t>
      </w:r>
      <w:r>
        <w:t xml:space="preserve"> Данный запрос основа</w:t>
      </w:r>
      <w:r w:rsidR="002B4B34">
        <w:t xml:space="preserve">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 w:rsidR="00EC20E5"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  <w:r w:rsidR="00EC20E5">
        <w:t>. Правила данной грамматики представлены</w:t>
      </w:r>
      <w:r w:rsidR="00DF2F7C">
        <w:t xml:space="preserve"> на рис. 8</w:t>
      </w:r>
      <w:r w:rsidR="002B4B34">
        <w:t>.</w:t>
      </w:r>
    </w:p>
    <w:p w:rsidR="00DF2F7C" w:rsidRPr="004C6E7E" w:rsidRDefault="00DF2F7C" w:rsidP="00DF2F7C">
      <w:pPr>
        <w:pStyle w:val="ispTextmain"/>
        <w:ind w:left="297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 </m:t>
          </m:r>
          <m:r>
            <w:rPr>
              <w:rFonts w:ascii="Cambria Math" w:hAnsi="Cambria Math"/>
              <w:lang w:val="en-US"/>
            </w:rPr>
            <m:t>| a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Bc | bc</m:t>
          </m:r>
        </m:oMath>
      </m:oMathPara>
    </w:p>
    <w:p w:rsidR="004C6E7E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C | 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b | ab</m:t>
          </m:r>
        </m:oMath>
      </m:oMathPara>
    </w:p>
    <w:p w:rsidR="00DF2F7C" w:rsidRPr="00DF2F7C" w:rsidRDefault="00DF2F7C" w:rsidP="00DF2F7C">
      <w:pPr>
        <w:pStyle w:val="ispPicturesign"/>
      </w:pPr>
      <w:r w:rsidRPr="009936FB">
        <w:t xml:space="preserve">Рис. </w:t>
      </w:r>
      <w:r>
        <w:t xml:space="preserve">8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</w:p>
    <w:p w:rsidR="00DF2F7C" w:rsidRPr="00DF2F7C" w:rsidRDefault="00DF2F7C" w:rsidP="00DF2F7C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DF2F7C">
        <w:rPr>
          <w:lang w:val="en-US"/>
        </w:rPr>
        <w:t xml:space="preserve">. 8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|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&gt;0}</m:t>
        </m:r>
      </m:oMath>
    </w:p>
    <w:p w:rsidR="002B4B34" w:rsidRPr="00B94BA8" w:rsidRDefault="00EC20E5" w:rsidP="001F7B7E">
      <w:pPr>
        <w:pStyle w:val="ispTextmain"/>
      </w:pPr>
      <w:r>
        <w:t xml:space="preserve">Представленная грамматика приводится в бинарную нормальную форму и подается на вход алгоритма вместе со случайно сгенерированными графами, метки на ребрах которых принадлежат алфавиту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>
        <w:t>.</w:t>
      </w:r>
      <w:r w:rsidR="00AC7315">
        <w:t xml:space="preserve"> </w:t>
      </w:r>
      <w:r w:rsidR="006B0984">
        <w:t xml:space="preserve">Предложенный алгоритм выделяет </w:t>
      </w:r>
      <w:r w:rsidR="001F7B7E">
        <w:t xml:space="preserve">пары вершин </w:t>
      </w:r>
      <w:r w:rsidR="006B0984">
        <w:t>в найденной аппроксимации конъюнктивного отношения</w:t>
      </w:r>
      <w:r w:rsidR="001F7B7E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1F7B7E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|n&gt;0}</m:t>
        </m:r>
      </m:oMath>
      <w:r w:rsidR="001F7B7E">
        <w:t>.</w:t>
      </w:r>
    </w:p>
    <w:p w:rsidR="00370F37" w:rsidRDefault="00370F37" w:rsidP="00370F37">
      <w:pPr>
        <w:pStyle w:val="ispTextmain"/>
      </w:pPr>
      <w:r>
        <w:rPr>
          <w:b/>
        </w:rPr>
        <w:t>Запрос 2</w:t>
      </w:r>
      <w:r w:rsidRPr="00581E3A">
        <w:rPr>
          <w:b/>
        </w:rPr>
        <w:t>.</w:t>
      </w:r>
      <w:r>
        <w:t xml:space="preserve"> Данный запрос основа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 xml:space="preserve">cw </m:t>
        </m:r>
        <m:r>
          <w:rPr>
            <w:rFonts w:ascii="Cambria Math" w:hAnsi="Cambria Math"/>
          </w:rPr>
          <m:t>| 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. Правила данной грамматики представлены</w:t>
      </w:r>
      <w:r w:rsidR="00AE1513">
        <w:t xml:space="preserve"> на рис. 9</w:t>
      </w:r>
      <w:r>
        <w:t>.</w:t>
      </w:r>
    </w:p>
    <w:p w:rsidR="00370F37" w:rsidRPr="00DF2F7C" w:rsidRDefault="00370F37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C&amp;D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C→a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Cb </m:t>
              </m:r>
            </m:e>
          </m:d>
          <m:r>
            <w:rPr>
              <w:rFonts w:ascii="Cambria Math" w:hAnsi="Cambria Math"/>
            </w:rPr>
            <m:t xml:space="preserve"> b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Cb </m:t>
              </m:r>
            </m:e>
          </m:d>
          <m:r>
            <w:rPr>
              <w:rFonts w:ascii="Cambria Math" w:hAnsi="Cambria Math"/>
            </w:rPr>
            <m:t xml:space="preserve"> c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D→aA&amp;a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&amp;bD </m:t>
              </m:r>
            </m:e>
          </m:d>
          <m:r>
            <w:rPr>
              <w:rFonts w:ascii="Cambria Math" w:hAnsi="Cambria Math"/>
            </w:rPr>
            <m:t xml:space="preserve"> cE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Ab </m:t>
              </m:r>
            </m:e>
          </m:d>
          <m:r>
            <w:rPr>
              <w:rFonts w:ascii="Cambria Math" w:hAnsi="Cambria Math"/>
            </w:rPr>
            <m:t xml:space="preserve"> b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Ab </m:t>
              </m:r>
            </m:e>
          </m:d>
          <m:r>
            <w:rPr>
              <w:rFonts w:ascii="Cambria Math" w:hAnsi="Cambria Math"/>
            </w:rPr>
            <m:t xml:space="preserve"> cEa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B→a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Bb </m:t>
              </m:r>
            </m:e>
          </m:d>
          <m:r>
            <w:rPr>
              <w:rFonts w:ascii="Cambria Math" w:hAnsi="Cambria Math"/>
            </w:rPr>
            <m:t xml:space="preserve"> b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b </m:t>
              </m:r>
            </m:e>
          </m:d>
          <m:r>
            <w:rPr>
              <w:rFonts w:ascii="Cambria Math" w:hAnsi="Cambria Math"/>
            </w:rPr>
            <m:t xml:space="preserve"> cEb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E→a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E </m:t>
              </m:r>
            </m:e>
          </m:d>
          <m:r>
            <w:rPr>
              <w:rFonts w:ascii="Cambria Math" w:hAnsi="Cambria Math"/>
            </w:rPr>
            <m:t xml:space="preserve"> ϵ</m:t>
          </m:r>
        </m:oMath>
      </m:oMathPara>
    </w:p>
    <w:p w:rsidR="00370F37" w:rsidRPr="00DF2F7C" w:rsidRDefault="00370F37" w:rsidP="00370F37">
      <w:pPr>
        <w:pStyle w:val="ispPicturesign"/>
      </w:pPr>
      <w:r w:rsidRPr="009936FB">
        <w:t xml:space="preserve">Рис. </w:t>
      </w:r>
      <w:r w:rsidR="00AE1513" w:rsidRPr="00AE1513">
        <w:t>9</w:t>
      </w:r>
      <w:r>
        <w:t xml:space="preserve">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</w:p>
    <w:p w:rsidR="00370F37" w:rsidRPr="00AE1513" w:rsidRDefault="00370F37" w:rsidP="00370F37">
      <w:pPr>
        <w:pStyle w:val="ispPicturesign"/>
        <w:rPr>
          <w:lang w:val="en-US"/>
        </w:rPr>
      </w:pPr>
      <w:r>
        <w:rPr>
          <w:lang w:val="en-US"/>
        </w:rPr>
        <w:t>Fig</w:t>
      </w:r>
      <w:r w:rsidR="00AE1513">
        <w:rPr>
          <w:lang w:val="en-US"/>
        </w:rPr>
        <w:t>. 9</w:t>
      </w:r>
      <w:r w:rsidRPr="00DF2F7C">
        <w:rPr>
          <w:lang w:val="en-US"/>
        </w:rPr>
        <w:t xml:space="preserve">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w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{a,b}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  <m:r>
          <w:rPr>
            <w:rFonts w:ascii="Cambria Math" w:hAnsi="Cambria Math"/>
            <w:lang w:val="en-US"/>
          </w:rPr>
          <m:t>}</m:t>
        </m:r>
      </m:oMath>
    </w:p>
    <w:p w:rsidR="00370F37" w:rsidRDefault="00370F37" w:rsidP="00370F37">
      <w:pPr>
        <w:pStyle w:val="ispTextmain"/>
      </w:pPr>
      <w:r>
        <w:t xml:space="preserve">Представленная грамматика </w:t>
      </w:r>
      <w:r w:rsidR="00AE1513">
        <w:t xml:space="preserve">также </w:t>
      </w:r>
      <w:r>
        <w:t xml:space="preserve">приводится в бинарную нормальную форму и </w:t>
      </w:r>
      <w:r w:rsidR="00AE1513">
        <w:t>генерируются графы с метками на ребрах из алфавита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 w:rsidR="001F7B7E">
        <w:t>.</w:t>
      </w:r>
      <w:r w:rsidR="006B0984">
        <w:t xml:space="preserve"> </w:t>
      </w:r>
      <w:r w:rsidR="006B0984">
        <w:t xml:space="preserve">Предложенный алгоритм выделяет пары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6B0984">
        <w:t>, как потенциальные, между которыми существует путь, формирующий строку из языка</w:t>
      </w:r>
      <w:r w:rsidR="006B0984">
        <w:t xml:space="preserve">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m:rPr>
            <m:sty m:val="p"/>
          </m:rPr>
          <w:rPr>
            <w:rFonts w:ascii="Cambria Math" w:hAnsi="Cambria Math"/>
            <w:lang w:val="en-US"/>
          </w:rPr>
          <m:t>wcw</m:t>
        </m:r>
        <m:r>
          <m:rPr>
            <m:sty m:val="p"/>
          </m:rPr>
          <w:rPr>
            <w:rFonts w:ascii="Cambria Math" w:hAnsi="Cambria Math"/>
          </w:rPr>
          <m:t xml:space="preserve"> | </m:t>
        </m:r>
        <m:r>
          <m:rPr>
            <m:sty m:val="p"/>
          </m:rP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{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  <w:r w:rsidR="006B0984">
        <w:t>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lastRenderedPageBreak/>
        <w:t>Результаты</w:t>
      </w:r>
    </w:p>
    <w:p w:rsidR="006743EC" w:rsidRDefault="001F7B7E" w:rsidP="006743EC">
      <w:pPr>
        <w:pStyle w:val="ispTextmain"/>
      </w:pPr>
      <w:r>
        <w:t xml:space="preserve">Результаты вычислений запроса 1 представлены в табл. 1, где </w:t>
      </w:r>
      <w:r w:rsidRPr="00370F37">
        <w:t>|</w:t>
      </w:r>
      <w:r>
        <w:rPr>
          <w:i/>
          <w:lang w:val="en-US"/>
        </w:rPr>
        <w:t>V</w:t>
      </w:r>
      <w:r w:rsidRPr="00370F37">
        <w:rPr>
          <w:i/>
        </w:rPr>
        <w:t>|</w:t>
      </w:r>
      <w:r>
        <w:t xml:space="preserve"> является количеством вершин</w:t>
      </w:r>
      <w:r>
        <w:t xml:space="preserve"> сгенерированного</w:t>
      </w:r>
      <w:r>
        <w:t xml:space="preserve"> графа, </w:t>
      </w:r>
      <w:r w:rsidRPr="00370F37">
        <w:t>|</w:t>
      </w:r>
      <w:r>
        <w:rPr>
          <w:i/>
          <w:lang w:val="en-US"/>
        </w:rPr>
        <w:t>E</w:t>
      </w:r>
      <w:r w:rsidRPr="00370F37">
        <w:rPr>
          <w:i/>
        </w:rPr>
        <w:t>|</w:t>
      </w:r>
      <w:r>
        <w:t xml:space="preserve"> — </w:t>
      </w:r>
      <w:r>
        <w:t>количество ребер</w:t>
      </w:r>
      <w:r>
        <w:t xml:space="preserve">. Кроме того, </w:t>
      </w:r>
      <w:r w:rsidRPr="00370F37">
        <w:rPr>
          <w:i/>
        </w:rPr>
        <w:t>#</w:t>
      </w:r>
      <w:r w:rsidRPr="00370F37">
        <w:rPr>
          <w:i/>
          <w:lang w:val="en-US"/>
        </w:rPr>
        <w:t>results</w:t>
      </w:r>
      <w:r>
        <w:t xml:space="preserve"> — это количество пар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>. Для двух</w:t>
      </w:r>
      <w:r>
        <w:t xml:space="preserve"> </w:t>
      </w:r>
      <w:r>
        <w:t>выполненных</w:t>
      </w:r>
      <w:r>
        <w:t xml:space="preserve"> реализаций в соответствующих столбцах представлено время работы алгоритма в миллисекундах.</w:t>
      </w:r>
    </w:p>
    <w:p w:rsidR="006743EC" w:rsidRPr="00DF2F7C" w:rsidRDefault="006743EC" w:rsidP="006743EC">
      <w:pPr>
        <w:pStyle w:val="ispPicturesign"/>
      </w:pPr>
      <w:r>
        <w:t>Табл</w:t>
      </w:r>
      <w:r w:rsidRPr="009936FB">
        <w:t xml:space="preserve">. </w:t>
      </w:r>
      <w:r>
        <w:t>1. Результаты вычислений запроса 1</w:t>
      </w:r>
    </w:p>
    <w:p w:rsidR="006743EC" w:rsidRPr="00B94BA8" w:rsidRDefault="006743EC" w:rsidP="006743EC">
      <w:pPr>
        <w:pStyle w:val="ispPicturesign"/>
      </w:pPr>
      <w:r>
        <w:rPr>
          <w:lang w:val="en-US"/>
        </w:rPr>
        <w:t>Table</w:t>
      </w:r>
      <w:r w:rsidRPr="00B94BA8">
        <w:t xml:space="preserve"> 1. </w:t>
      </w:r>
      <w:r>
        <w:rPr>
          <w:lang w:val="en-US"/>
        </w:rPr>
        <w:t>Evaluation</w:t>
      </w:r>
      <w:r w:rsidRPr="00B94BA8">
        <w:t xml:space="preserve"> </w:t>
      </w:r>
      <w:r>
        <w:rPr>
          <w:lang w:val="en-US"/>
        </w:rPr>
        <w:t>results</w:t>
      </w:r>
      <w:r w:rsidRPr="00B94BA8">
        <w:t xml:space="preserve"> </w:t>
      </w:r>
      <w:r>
        <w:rPr>
          <w:lang w:val="en-US"/>
        </w:rPr>
        <w:t>for</w:t>
      </w:r>
      <w:r w:rsidRPr="00B94BA8">
        <w:t xml:space="preserve"> </w:t>
      </w:r>
      <w:r>
        <w:rPr>
          <w:lang w:val="en-US"/>
        </w:rPr>
        <w:t>query</w:t>
      </w:r>
      <w:r w:rsidRPr="00B94BA8">
        <w:t xml:space="preserve"> 1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1F7B7E" w:rsidRPr="00AC7315" w:rsidTr="00DC7B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B94BA8" w:rsidRDefault="001F7B7E" w:rsidP="00E33CB2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1F7B7E" w:rsidRPr="001F7B7E" w:rsidRDefault="001F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1F7B7E" w:rsidRPr="00AC7315" w:rsidRDefault="001F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1F7B7E" w:rsidRPr="00AC7315" w:rsidRDefault="00DC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CPU</w:t>
            </w:r>
            <w:proofErr w:type="spellEnd"/>
            <w:r w:rsidR="001F7B7E">
              <w:rPr>
                <w:i/>
                <w:lang w:val="en-US"/>
              </w:rPr>
              <w:t xml:space="preserve"> (</w:t>
            </w:r>
            <w:proofErr w:type="spellStart"/>
            <w:r w:rsidR="001F7B7E">
              <w:rPr>
                <w:i/>
                <w:lang w:val="en-US"/>
              </w:rPr>
              <w:t>ms</w:t>
            </w:r>
            <w:proofErr w:type="spellEnd"/>
            <w:r w:rsidR="001F7B7E">
              <w:rPr>
                <w:i/>
                <w:lang w:val="en-US"/>
              </w:rPr>
              <w:t>)</w:t>
            </w:r>
          </w:p>
        </w:tc>
        <w:tc>
          <w:tcPr>
            <w:tcW w:w="1307" w:type="dxa"/>
          </w:tcPr>
          <w:p w:rsidR="001F7B7E" w:rsidRPr="00AC7315" w:rsidRDefault="00DC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GPU</w:t>
            </w:r>
            <w:proofErr w:type="spellEnd"/>
            <w:r w:rsidR="001F7B7E">
              <w:rPr>
                <w:i/>
                <w:lang w:val="en-US"/>
              </w:rPr>
              <w:t xml:space="preserve"> (</w:t>
            </w:r>
            <w:proofErr w:type="spellStart"/>
            <w:r w:rsidR="001F7B7E">
              <w:rPr>
                <w:i/>
                <w:lang w:val="en-US"/>
              </w:rPr>
              <w:t>ms</w:t>
            </w:r>
            <w:proofErr w:type="spellEnd"/>
            <w:r w:rsidR="001F7B7E">
              <w:rPr>
                <w:i/>
                <w:lang w:val="en-US"/>
              </w:rPr>
              <w:t>)</w:t>
            </w:r>
          </w:p>
        </w:tc>
      </w:tr>
      <w:tr w:rsidR="001F7B7E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6F11E9" w:rsidRDefault="006F11E9" w:rsidP="00E33CB2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1F7B7E" w:rsidRPr="00AC7315" w:rsidRDefault="006F11E9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1F7B7E" w:rsidRPr="00AC7315" w:rsidRDefault="006F11E9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1F7B7E" w:rsidRPr="00AC7315" w:rsidRDefault="006F11E9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</w:t>
            </w:r>
          </w:p>
        </w:tc>
        <w:tc>
          <w:tcPr>
            <w:tcW w:w="1307" w:type="dxa"/>
          </w:tcPr>
          <w:p w:rsidR="001F7B7E" w:rsidRPr="00AC7315" w:rsidRDefault="006F11E9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9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8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2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3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05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47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9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1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6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4108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8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0517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16</w:t>
            </w:r>
          </w:p>
        </w:tc>
      </w:tr>
    </w:tbl>
    <w:p w:rsidR="001F7B7E" w:rsidRDefault="001F7B7E" w:rsidP="006743EC">
      <w:pPr>
        <w:pStyle w:val="ispTextmain"/>
      </w:pPr>
    </w:p>
    <w:p w:rsidR="006743EC" w:rsidRPr="004C26ED" w:rsidRDefault="001F7B7E" w:rsidP="006743EC">
      <w:pPr>
        <w:pStyle w:val="ispTextmain"/>
        <w:rPr>
          <w:b/>
        </w:rPr>
      </w:pPr>
      <w:r>
        <w:t xml:space="preserve">Результаты вычислений запроса 2 представлены в табл. 2. Для </w:t>
      </w:r>
      <w:r w:rsidR="0081317F">
        <w:t>двух</w:t>
      </w:r>
      <w:r>
        <w:t xml:space="preserve"> предложенных реализаций в соответствующих столбцах представлено время работы алгоритма в миллисекундах.</w:t>
      </w:r>
      <w:r w:rsidR="004C26ED">
        <w:t xml:space="preserve"> Время работы реализации </w:t>
      </w:r>
      <w:proofErr w:type="spellStart"/>
      <w:r w:rsidR="004C26ED" w:rsidRPr="004C26ED">
        <w:rPr>
          <w:i/>
          <w:lang w:val="en-US"/>
        </w:rPr>
        <w:t>onCPU</w:t>
      </w:r>
      <w:proofErr w:type="spellEnd"/>
      <w:r w:rsidR="004C26ED">
        <w:t xml:space="preserve"> для входного графа с 10000 вершин и 10000 ребер опущено, из-за слишком низкой производительности данной реализации на больших графах.</w:t>
      </w:r>
    </w:p>
    <w:p w:rsidR="00370F37" w:rsidRPr="00DF2F7C" w:rsidRDefault="00370F37" w:rsidP="00370F37">
      <w:pPr>
        <w:pStyle w:val="ispPicturesign"/>
      </w:pPr>
      <w:r>
        <w:t>Табл</w:t>
      </w:r>
      <w:r w:rsidRPr="009936FB">
        <w:t xml:space="preserve">. </w:t>
      </w:r>
      <w:r w:rsidR="004C6E7E">
        <w:t>2</w:t>
      </w:r>
      <w:r>
        <w:t xml:space="preserve">. </w:t>
      </w:r>
      <w:r w:rsidR="004C6E7E">
        <w:t>Результаты вычислений запроса 2</w:t>
      </w:r>
    </w:p>
    <w:p w:rsidR="00370F37" w:rsidRPr="004C6E7E" w:rsidRDefault="00370F37" w:rsidP="00370F37">
      <w:pPr>
        <w:pStyle w:val="ispPicturesign"/>
        <w:rPr>
          <w:lang w:val="en-US"/>
        </w:rPr>
      </w:pPr>
      <w:r>
        <w:rPr>
          <w:lang w:val="en-US"/>
        </w:rPr>
        <w:t>Table</w:t>
      </w:r>
      <w:r w:rsidR="004C6E7E" w:rsidRPr="00D4023F">
        <w:t xml:space="preserve"> 2</w:t>
      </w:r>
      <w:r w:rsidRPr="00D4023F">
        <w:t xml:space="preserve">. </w:t>
      </w:r>
      <w:r>
        <w:rPr>
          <w:lang w:val="en-US"/>
        </w:rPr>
        <w:t>Evaluation</w:t>
      </w:r>
      <w:r w:rsidRPr="004C6E7E">
        <w:rPr>
          <w:lang w:val="en-US"/>
        </w:rPr>
        <w:t xml:space="preserve"> </w:t>
      </w:r>
      <w:r>
        <w:rPr>
          <w:lang w:val="en-US"/>
        </w:rPr>
        <w:t>results</w:t>
      </w:r>
      <w:r w:rsidRPr="004C6E7E">
        <w:rPr>
          <w:lang w:val="en-US"/>
        </w:rPr>
        <w:t xml:space="preserve"> </w:t>
      </w:r>
      <w:r>
        <w:rPr>
          <w:lang w:val="en-US"/>
        </w:rPr>
        <w:t>for</w:t>
      </w:r>
      <w:r w:rsidRPr="004C6E7E">
        <w:rPr>
          <w:lang w:val="en-US"/>
        </w:rPr>
        <w:t xml:space="preserve"> </w:t>
      </w:r>
      <w:r>
        <w:rPr>
          <w:lang w:val="en-US"/>
        </w:rPr>
        <w:t>query</w:t>
      </w:r>
      <w:r w:rsidR="004C6E7E">
        <w:rPr>
          <w:lang w:val="en-US"/>
        </w:rPr>
        <w:t xml:space="preserve"> 2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DC7B7E" w:rsidRPr="00AC7315" w:rsidTr="00E33C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DC7B7E" w:rsidRPr="00B94BA8" w:rsidRDefault="00DC7B7E" w:rsidP="00E33CB2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DC7B7E" w:rsidRPr="001F7B7E" w:rsidRDefault="00DC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DC7B7E" w:rsidRPr="00AC7315" w:rsidRDefault="00DC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DC7B7E" w:rsidRPr="00AC7315" w:rsidRDefault="00DC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C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  <w:tc>
          <w:tcPr>
            <w:tcW w:w="1307" w:type="dxa"/>
          </w:tcPr>
          <w:p w:rsidR="00DC7B7E" w:rsidRPr="00AC7315" w:rsidRDefault="00DC7B7E" w:rsidP="00E33CB2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onG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</w:tr>
      <w:tr w:rsidR="00DC7B7E" w:rsidRPr="00AC7315" w:rsidTr="00E33C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DC7B7E" w:rsidRPr="00EE4D50" w:rsidRDefault="00EE4D50" w:rsidP="00E33CB2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DC7B7E" w:rsidRPr="00AC7315" w:rsidRDefault="00EE4D50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DC7B7E" w:rsidRPr="00AC7315" w:rsidRDefault="00EE4D50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9</w:t>
            </w:r>
          </w:p>
        </w:tc>
        <w:tc>
          <w:tcPr>
            <w:tcW w:w="1306" w:type="dxa"/>
          </w:tcPr>
          <w:p w:rsidR="00DC7B7E" w:rsidRPr="00AC7315" w:rsidRDefault="00EE4D50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4</w:t>
            </w:r>
          </w:p>
        </w:tc>
        <w:tc>
          <w:tcPr>
            <w:tcW w:w="1307" w:type="dxa"/>
          </w:tcPr>
          <w:p w:rsidR="00DC7B7E" w:rsidRPr="00AC7315" w:rsidRDefault="00EE4D50" w:rsidP="00E33CB2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7</w:t>
            </w:r>
          </w:p>
        </w:tc>
      </w:tr>
      <w:tr w:rsidR="003032CC" w:rsidRPr="00AC7315" w:rsidTr="00E33CB2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4B76F3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9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14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9</w:t>
            </w:r>
          </w:p>
        </w:tc>
      </w:tr>
      <w:tr w:rsidR="003032CC" w:rsidRPr="00AC7315" w:rsidTr="00E33C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7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4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83</w:t>
            </w:r>
          </w:p>
        </w:tc>
      </w:tr>
      <w:tr w:rsidR="003032CC" w:rsidRPr="00AC7315" w:rsidTr="00E33CB2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4B76F3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lastRenderedPageBreak/>
              <w:t>1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66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7</w:t>
            </w:r>
          </w:p>
        </w:tc>
      </w:tr>
      <w:tr w:rsidR="003032CC" w:rsidRPr="00AC7315" w:rsidTr="00E33C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94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530</w:t>
            </w:r>
          </w:p>
        </w:tc>
      </w:tr>
      <w:tr w:rsidR="003032CC" w:rsidRPr="00AC7315" w:rsidTr="00E33CB2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4725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951</w:t>
            </w:r>
          </w:p>
        </w:tc>
      </w:tr>
      <w:tr w:rsidR="003032CC" w:rsidRPr="00AC7315" w:rsidTr="00E33C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4B76F3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9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8843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7</w:t>
            </w:r>
          </w:p>
        </w:tc>
      </w:tr>
      <w:tr w:rsidR="003032CC" w:rsidRPr="00AC7315" w:rsidTr="00E33CB2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6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380046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675</w:t>
            </w:r>
          </w:p>
        </w:tc>
      </w:tr>
      <w:tr w:rsidR="003032CC" w:rsidRPr="00AC7315" w:rsidTr="00E33C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668</w:t>
            </w:r>
          </w:p>
        </w:tc>
        <w:tc>
          <w:tcPr>
            <w:tcW w:w="1306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—</w:t>
            </w:r>
          </w:p>
        </w:tc>
        <w:tc>
          <w:tcPr>
            <w:tcW w:w="1307" w:type="dxa"/>
          </w:tcPr>
          <w:p w:rsidR="003032CC" w:rsidRPr="00AC7315" w:rsidRDefault="003032CC" w:rsidP="003032CC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017</w:t>
            </w:r>
          </w:p>
        </w:tc>
      </w:tr>
    </w:tbl>
    <w:p w:rsidR="00AC7315" w:rsidRDefault="00AC7315" w:rsidP="00581E3A">
      <w:pPr>
        <w:pStyle w:val="ispTextmain"/>
        <w:rPr>
          <w:i/>
        </w:rPr>
      </w:pPr>
    </w:p>
    <w:p w:rsidR="001F7B7E" w:rsidRPr="0076070A" w:rsidRDefault="004C26ED" w:rsidP="001F7B7E">
      <w:pPr>
        <w:pStyle w:val="ispSubHeader-3level"/>
        <w:numPr>
          <w:ilvl w:val="1"/>
          <w:numId w:val="66"/>
        </w:numPr>
      </w:pPr>
      <w:r>
        <w:t>Анализ результатов</w:t>
      </w:r>
    </w:p>
    <w:p w:rsidR="00B70F0F" w:rsidRDefault="003032CC" w:rsidP="00581E3A">
      <w:pPr>
        <w:pStyle w:val="ispTextmain"/>
      </w:pPr>
      <w:r>
        <w:t xml:space="preserve"> Результаты вычислений запроса 1 показывают, что </w:t>
      </w:r>
      <w:r w:rsidR="002D2FC5">
        <w:t>реализация, вычисляющая матричные операции на ЦПУ, более производительная только на нескольких небольших графах. Это связано с временными затратами на выделение памяти и обмен данными с графическ</w:t>
      </w:r>
      <w:bookmarkStart w:id="3" w:name="_GoBack"/>
      <w:bookmarkEnd w:id="3"/>
      <w:r w:rsidR="002D2FC5">
        <w:t>им процессором. Кроме того, прирост производительности при использовании графического процессора для вычисления матричных операций значительно увеличивается с ростом размера входного графа.</w:t>
      </w:r>
    </w:p>
    <w:p w:rsidR="002D2FC5" w:rsidRDefault="002D2FC5" w:rsidP="00581E3A">
      <w:pPr>
        <w:pStyle w:val="ispTextmain"/>
      </w:pPr>
      <w:r>
        <w:t xml:space="preserve">Аналогично результаты вычислений запроса 2 показывают, что </w:t>
      </w:r>
      <w:r>
        <w:t>реализация</w:t>
      </w:r>
      <w:r>
        <w:t xml:space="preserve"> </w:t>
      </w:r>
      <w:proofErr w:type="spellStart"/>
      <w:r w:rsidRPr="002D2FC5">
        <w:rPr>
          <w:i/>
          <w:lang w:val="en-US"/>
        </w:rPr>
        <w:t>onCPU</w:t>
      </w:r>
      <w:proofErr w:type="spellEnd"/>
      <w:r>
        <w:t xml:space="preserve"> более производительная по сравнению с реализацией </w:t>
      </w:r>
      <w:proofErr w:type="spellStart"/>
      <w:r w:rsidRPr="002D2FC5">
        <w:rPr>
          <w:i/>
          <w:lang w:val="en-US"/>
        </w:rPr>
        <w:t>onGPU</w:t>
      </w:r>
      <w:proofErr w:type="spellEnd"/>
      <w:r w:rsidR="007F54B7">
        <w:t xml:space="preserve"> только на нескольких небольших графах и прирост производительности при использовании </w:t>
      </w:r>
      <w:r w:rsidR="007F54B7">
        <w:t xml:space="preserve">графического процессора </w:t>
      </w:r>
      <w:r w:rsidR="007F54B7">
        <w:t>также</w:t>
      </w:r>
      <w:r w:rsidR="007F54B7">
        <w:t xml:space="preserve"> значительно увеличивается с ростом размера входного графа.</w:t>
      </w:r>
      <w:r w:rsidR="007F54B7">
        <w:t xml:space="preserve"> Кроме того, сравнение результатов вычислений запросов 1 и 2 показывает, что вычисление запроса 2 требует значительно большего времени, чем вычисление запроса 1 при аналогичных входных графах. Одной из причин этого является наличие большего количества правил в грамматике для запроса 2, приведенной в нормальную форму, чем в аналогичной грамматике для запроса 1.</w:t>
      </w:r>
    </w:p>
    <w:p w:rsidR="007F54B7" w:rsidRPr="002D2FC5" w:rsidRDefault="007F54B7" w:rsidP="00581E3A">
      <w:pPr>
        <w:pStyle w:val="ispTextmain"/>
      </w:pPr>
      <w:r>
        <w:t xml:space="preserve">Таким образом, </w:t>
      </w:r>
      <w:r>
        <w:t xml:space="preserve">поставленные эксперименты </w:t>
      </w:r>
      <w:r w:rsidRPr="00B35A19">
        <w:t>демонстр</w:t>
      </w:r>
      <w:r>
        <w:t>ируют практическую применимость</w:t>
      </w:r>
      <w:r w:rsidRPr="00B35A19">
        <w:t xml:space="preserve"> предложенного алгоритма</w:t>
      </w:r>
      <w:r w:rsidRPr="00847589">
        <w:t xml:space="preserve"> </w:t>
      </w:r>
      <w:r>
        <w:t xml:space="preserve">и </w:t>
      </w:r>
      <w:r>
        <w:t xml:space="preserve">показывают наличие </w:t>
      </w:r>
      <w:r>
        <w:t>возможности его значительного ускорения</w:t>
      </w:r>
      <w:r w:rsidRPr="00847589">
        <w:t>, благодаря использованию вычислений на графическом процессоре.</w:t>
      </w:r>
      <w:r>
        <w:t xml:space="preserve"> </w:t>
      </w:r>
    </w:p>
    <w:p w:rsidR="003D59CF" w:rsidRPr="003D59CF" w:rsidRDefault="003D59CF" w:rsidP="003D59CF">
      <w:pPr>
        <w:pStyle w:val="ispSubHeader-2level"/>
      </w:pPr>
      <w:r>
        <w:t>7. Заключение</w:t>
      </w:r>
    </w:p>
    <w:p w:rsidR="00AE5E62" w:rsidRDefault="00847589" w:rsidP="00847589">
      <w:pPr>
        <w:pStyle w:val="ispTextmain"/>
      </w:pPr>
      <w:r w:rsidRPr="00516823">
        <w:t xml:space="preserve">В данной работе </w:t>
      </w:r>
      <w:r>
        <w:t>был предложен</w:t>
      </w:r>
      <w:r w:rsidRPr="00516823">
        <w:t xml:space="preserve">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</w:t>
      </w:r>
      <w:r>
        <w:t xml:space="preserve"> Кроме того, были проведены эксперименты, демонстрирующие практическую применимость предложенного алгоритма и возможность </w:t>
      </w:r>
      <w:r w:rsidRPr="00516823">
        <w:t>повысить</w:t>
      </w:r>
      <w:r>
        <w:t xml:space="preserve"> его</w:t>
      </w:r>
      <w:r w:rsidRPr="00516823">
        <w:t xml:space="preserve"> производительность, используя для вычислений графический процессор.</w:t>
      </w:r>
      <w:r>
        <w:t xml:space="preserve"> Также, одним из преимуществ данного алгоритма является простота </w:t>
      </w:r>
      <w:r>
        <w:lastRenderedPageBreak/>
        <w:t>реализации с использованием существующих библиотек для вычисления матричных операций.</w:t>
      </w:r>
    </w:p>
    <w:p w:rsidR="00847589" w:rsidRDefault="00AE5E62" w:rsidP="00847589">
      <w:pPr>
        <w:pStyle w:val="ispTextmain"/>
      </w:pPr>
      <w:r>
        <w:t>Кроме того, мы можем определить несколько открытых проблем для будущих исследований. В данной работе была рассмотрена только одна семантика запросов — реляционная. Но существуют другие семантики запросов</w:t>
      </w:r>
      <w:r w:rsidRPr="00AE5E62">
        <w:t xml:space="preserve"> [2</w:t>
      </w:r>
      <w:r w:rsidR="003032CC">
        <w:t>4</w:t>
      </w:r>
      <w:r w:rsidRPr="00AE5E62">
        <w:t>]</w:t>
      </w:r>
      <w:r>
        <w:t>, в которых необходим предоставлять один или даже все пути, образующие строки, выводимые из нетерминалов входной грамматики. Может ли предложенный алгоритм быть обобщен до данных семантик запросов?</w:t>
      </w:r>
    </w:p>
    <w:p w:rsidR="003D59CF" w:rsidRDefault="00AE5E62" w:rsidP="003D59CF">
      <w:pPr>
        <w:pStyle w:val="ispTextmain"/>
      </w:pPr>
      <w:r>
        <w:t xml:space="preserve">Также, существуют Булевы грамматики </w:t>
      </w:r>
      <w:r w:rsidRPr="00AE5E62">
        <w:t>[</w:t>
      </w:r>
      <w:r w:rsidR="003032CC">
        <w:t>25</w:t>
      </w:r>
      <w:r w:rsidRPr="00AE5E62">
        <w:t>]</w:t>
      </w:r>
      <w:r>
        <w:t xml:space="preserve">, которые принадлежат более широкому и выразительному классу грамматик, чем конъюнктивные.  </w:t>
      </w:r>
      <w:r w:rsidR="005950DC">
        <w:t>Существует матричный алгоритм</w:t>
      </w:r>
      <w:r w:rsidR="003032CC">
        <w:t xml:space="preserve"> [26</w:t>
      </w:r>
      <w:r w:rsidR="00281391" w:rsidRPr="00D4023F">
        <w:t>]</w:t>
      </w:r>
      <w:r w:rsidR="005950DC">
        <w:t xml:space="preserve"> синтаксического анализа строк, использующий Булевы грамматики. Может ли наш алгоритм быть обобщен до алгоритма синтаксического анализа графов использующего реляционную семантику запросов и Булевы грамматики?</w:t>
      </w:r>
    </w:p>
    <w:p w:rsidR="003D59CF" w:rsidRDefault="003D59CF" w:rsidP="004D67B7">
      <w:pPr>
        <w:pStyle w:val="ispTextmain"/>
      </w:pPr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4" w:name="_Ref506122907"/>
      <w:bookmarkStart w:id="5" w:name="_Ref506123141"/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 w:rsidR="00004C90"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 w:rsidR="00004C90">
        <w:t>n // BMC bioinformatics.</w:t>
      </w:r>
      <w:r w:rsidRPr="00026639">
        <w:t xml:space="preserve"> — Т. 14, № 1. — С. 149.</w:t>
      </w:r>
      <w:bookmarkEnd w:id="4"/>
    </w:p>
    <w:p w:rsidR="007A3BCC" w:rsidRDefault="007A3BCC" w:rsidP="007A3BCC">
      <w:pPr>
        <w:pStyle w:val="ispLitList"/>
      </w:pPr>
      <w:bookmarkStart w:id="6" w:name="_Ref506123053"/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="00004C90">
        <w:t xml:space="preserve"> </w:t>
      </w:r>
      <w:r w:rsidR="00004C90" w:rsidRPr="00D47464">
        <w:t>1995.</w:t>
      </w:r>
      <w:r w:rsidR="00004C90"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6"/>
    </w:p>
    <w:p w:rsidR="007A3BCC" w:rsidRDefault="007A3BCC" w:rsidP="007A3BCC">
      <w:pPr>
        <w:pStyle w:val="ispLitList"/>
      </w:pPr>
      <w:bookmarkStart w:id="7" w:name="_Ref506123423"/>
      <w:r w:rsidRPr="00D47464">
        <w:t>Zhang Q., Su Z.</w:t>
      </w:r>
      <w:r w:rsidR="00004C90">
        <w:t xml:space="preserve"> </w:t>
      </w:r>
      <w:r w:rsidR="00004C90" w:rsidRPr="00D47464">
        <w:t xml:space="preserve">2017. </w:t>
      </w:r>
      <w:r w:rsidRPr="00D47464">
        <w:t>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 w:rsidR="00004C90"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7"/>
      <w:r w:rsidRPr="00D47464">
        <w:t xml:space="preserve"> </w:t>
      </w:r>
    </w:p>
    <w:p w:rsidR="00004C90" w:rsidRDefault="00004C90" w:rsidP="00004C90">
      <w:pPr>
        <w:pStyle w:val="ispLitList"/>
      </w:pPr>
      <w:bookmarkStart w:id="8" w:name="_Ref506123094"/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7A3BCC" w:rsidRDefault="00004C90" w:rsidP="00004C90">
      <w:pPr>
        <w:pStyle w:val="ispLitList"/>
      </w:pPr>
      <w:r>
        <w:t>O</w:t>
      </w:r>
      <w:r w:rsidR="007A3BCC"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="007A3BCC" w:rsidRPr="00D47464">
        <w:t xml:space="preserve"> Conjunctive grammars // Journal of Automata, Languages and</w:t>
      </w:r>
      <w:r w:rsidR="007A3BCC" w:rsidRPr="00D47464">
        <w:rPr>
          <w:spacing w:val="11"/>
        </w:rPr>
        <w:t xml:space="preserve"> </w:t>
      </w:r>
      <w:r>
        <w:t xml:space="preserve">Combinatorics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rPr>
          <w:spacing w:val="-9"/>
        </w:rPr>
        <w:t>Т.</w:t>
      </w:r>
      <w:r w:rsidR="007A3BCC" w:rsidRPr="00D47464">
        <w:rPr>
          <w:spacing w:val="11"/>
        </w:rPr>
        <w:t xml:space="preserve"> </w:t>
      </w:r>
      <w:r w:rsidR="007A3BCC" w:rsidRPr="00D47464">
        <w:t>6,</w:t>
      </w:r>
      <w:r w:rsidR="007A3BCC" w:rsidRPr="00D47464">
        <w:rPr>
          <w:spacing w:val="11"/>
        </w:rPr>
        <w:t xml:space="preserve"> </w:t>
      </w:r>
      <w:r w:rsidR="007A3BCC" w:rsidRPr="00D47464">
        <w:t>№</w:t>
      </w:r>
      <w:r w:rsidR="007A3BCC" w:rsidRPr="00D47464">
        <w:rPr>
          <w:spacing w:val="3"/>
        </w:rPr>
        <w:t xml:space="preserve"> </w:t>
      </w:r>
      <w:proofErr w:type="gramStart"/>
      <w:r w:rsidR="007A3BCC" w:rsidRPr="00D47464">
        <w:t>4</w:t>
      </w:r>
      <w:proofErr w:type="gramEnd"/>
      <w:r w:rsidR="007A3BCC" w:rsidRPr="00D47464">
        <w:t>.</w:t>
      </w:r>
      <w:r w:rsidR="007A3BCC" w:rsidRPr="00D47464">
        <w:rPr>
          <w:spacing w:val="12"/>
        </w:rPr>
        <w:t xml:space="preserve">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t>С.</w:t>
      </w:r>
      <w:r w:rsidR="007A3BCC" w:rsidRPr="00D47464">
        <w:rPr>
          <w:spacing w:val="11"/>
        </w:rPr>
        <w:t xml:space="preserve"> </w:t>
      </w:r>
      <w:r w:rsidR="007A3BCC" w:rsidRPr="00D47464">
        <w:t>519—535.</w:t>
      </w:r>
      <w:bookmarkEnd w:id="8"/>
    </w:p>
    <w:p w:rsidR="007A3BCC" w:rsidRDefault="007A3BCC" w:rsidP="007A3BCC">
      <w:pPr>
        <w:pStyle w:val="ispLitList"/>
      </w:pPr>
      <w:bookmarkStart w:id="9" w:name="_Ref506648128"/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  <w:bookmarkEnd w:id="9"/>
    </w:p>
    <w:p w:rsidR="007A3BCC" w:rsidRDefault="007A3BCC" w:rsidP="007A3BCC">
      <w:pPr>
        <w:pStyle w:val="ispLitList"/>
      </w:pPr>
      <w:bookmarkStart w:id="10" w:name="_Ref506648134"/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  <w:bookmarkEnd w:id="10"/>
    </w:p>
    <w:p w:rsidR="007A3BCC" w:rsidRDefault="007A3BCC" w:rsidP="007A3BCC">
      <w:pPr>
        <w:pStyle w:val="ispLitList"/>
      </w:pPr>
      <w:bookmarkStart w:id="11" w:name="_Ref506648136"/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1"/>
    </w:p>
    <w:p w:rsidR="007A3BCC" w:rsidRDefault="007A3BCC" w:rsidP="007A3BCC">
      <w:pPr>
        <w:pStyle w:val="ispLitList"/>
      </w:pPr>
      <w:bookmarkStart w:id="12" w:name="_Ref506648137"/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  <w:bookmarkEnd w:id="12"/>
    </w:p>
    <w:p w:rsidR="007A3BCC" w:rsidRDefault="007A3BCC" w:rsidP="00004C90">
      <w:pPr>
        <w:pStyle w:val="ispLitList"/>
      </w:pPr>
      <w:bookmarkStart w:id="13" w:name="_Ref506124162"/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004C90">
        <w:t xml:space="preserve"> 2017</w:t>
      </w:r>
      <w:r w:rsidR="00004C90"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bookmarkEnd w:id="13"/>
      <w:r w:rsidR="00004C90">
        <w:t xml:space="preserve"> </w:t>
      </w:r>
      <w:proofErr w:type="spellStart"/>
      <w:proofErr w:type="gramStart"/>
      <w:r w:rsidR="00004C90">
        <w:t>arXiv</w:t>
      </w:r>
      <w:proofErr w:type="spellEnd"/>
      <w:proofErr w:type="gramEnd"/>
      <w:r w:rsidR="00004C90">
        <w:t xml:space="preserve"> preprint arXiv:</w:t>
      </w:r>
      <w:r w:rsidR="00004C90" w:rsidRPr="00004C90">
        <w:t>1707.01007v2</w:t>
      </w:r>
      <w:r w:rsidR="00004C90">
        <w:t xml:space="preserve"> (2017).</w:t>
      </w:r>
    </w:p>
    <w:p w:rsidR="007A3BCC" w:rsidRDefault="007A3BCC" w:rsidP="007A3BCC">
      <w:pPr>
        <w:pStyle w:val="ispLitList"/>
      </w:pPr>
      <w:bookmarkStart w:id="14" w:name="_Ref506123185"/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="00004C90" w:rsidRPr="00D47464">
        <w:t xml:space="preserve">2008.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 w:rsidR="00004C90"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4"/>
    </w:p>
    <w:p w:rsidR="007A3BCC" w:rsidRDefault="007A3BCC" w:rsidP="0070193F">
      <w:pPr>
        <w:pStyle w:val="ispLitList"/>
      </w:pPr>
      <w:bookmarkStart w:id="15" w:name="_Ref506123169"/>
      <w:bookmarkStart w:id="16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="005950DC">
        <w:t xml:space="preserve">et al. </w:t>
      </w:r>
      <w:r w:rsidR="005950DC"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="005950DC"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5"/>
      <w:bookmarkEnd w:id="16"/>
    </w:p>
    <w:p w:rsidR="00B149C6" w:rsidRPr="00026639" w:rsidRDefault="00026639" w:rsidP="00026639">
      <w:pPr>
        <w:pStyle w:val="ispLitList"/>
      </w:pPr>
      <w:r w:rsidRPr="00026639">
        <w:lastRenderedPageBreak/>
        <w:t>Abiteboul S., Hull R., Vianu V.</w:t>
      </w:r>
      <w:r w:rsidR="005950DC">
        <w:t xml:space="preserve"> </w:t>
      </w:r>
      <w:r w:rsidR="005950DC" w:rsidRPr="00026639">
        <w:t>1995.</w:t>
      </w:r>
      <w:r w:rsidRPr="00026639">
        <w:t xml:space="preserve"> Foundations of databases: the logical level. — Addison-Wesley Longman Publishing Co., Inc.</w:t>
      </w:r>
      <w:bookmarkEnd w:id="5"/>
    </w:p>
    <w:p w:rsidR="007A3BCC" w:rsidRPr="00D47464" w:rsidRDefault="007A3BCC" w:rsidP="007A3BCC">
      <w:pPr>
        <w:pStyle w:val="ispLitList"/>
      </w:pPr>
      <w:bookmarkStart w:id="17" w:name="_Ref506123158"/>
      <w:bookmarkStart w:id="18" w:name="_Ref506123476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="005950DC">
        <w:t xml:space="preserve"> </w:t>
      </w:r>
      <w:r w:rsidR="005950DC" w:rsidRPr="00D47464">
        <w:t>1959.</w:t>
      </w:r>
      <w:r w:rsidR="005950DC"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7"/>
    </w:p>
    <w:p w:rsidR="007A3BCC" w:rsidRPr="00D47464" w:rsidRDefault="007A3BCC" w:rsidP="007A3BCC">
      <w:pPr>
        <w:pStyle w:val="ispLitList"/>
      </w:pPr>
      <w:bookmarkStart w:id="19" w:name="_Ref506123197"/>
      <w:r w:rsidRPr="00D47464">
        <w:rPr>
          <w:w w:val="105"/>
        </w:rPr>
        <w:t>Kasami T.</w:t>
      </w:r>
      <w:r w:rsidR="005950DC">
        <w:rPr>
          <w:w w:val="105"/>
        </w:rPr>
        <w:t xml:space="preserve"> </w:t>
      </w:r>
      <w:r w:rsidR="005950DC" w:rsidRPr="00D47464">
        <w:rPr>
          <w:w w:val="105"/>
        </w:rPr>
        <w:t>1965.</w:t>
      </w:r>
      <w:r w:rsidRPr="00D47464">
        <w:rPr>
          <w:w w:val="105"/>
        </w:rPr>
        <w:t xml:space="preserve">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D47464">
        <w:rPr>
          <w:w w:val="105"/>
        </w:rPr>
        <w:t>/ DTIC Document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06"/>
      <w:r w:rsidRPr="00D47464">
        <w:rPr>
          <w:spacing w:val="-3"/>
        </w:rPr>
        <w:t xml:space="preserve">Younger </w:t>
      </w:r>
      <w:r w:rsidRPr="00D47464">
        <w:t>D. H.</w:t>
      </w:r>
      <w:r w:rsidR="005950DC">
        <w:t xml:space="preserve"> </w:t>
      </w:r>
      <w:r w:rsidR="005950DC" w:rsidRPr="00D47464">
        <w:t xml:space="preserve">1967. </w:t>
      </w:r>
      <w:r w:rsidRPr="00D47464">
        <w:t xml:space="preserve"> Recognition and parsing of context-free languages in time </w:t>
      </w:r>
      <w:r w:rsidR="005950DC"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20"/>
    </w:p>
    <w:p w:rsidR="007A3BCC" w:rsidRPr="00D47464" w:rsidRDefault="007A3BCC" w:rsidP="007A3BCC">
      <w:pPr>
        <w:pStyle w:val="ispLitList"/>
      </w:pPr>
      <w:bookmarkStart w:id="21" w:name="_Ref506123215"/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 w:rsidR="005950DC">
        <w:t xml:space="preserve"> </w:t>
      </w:r>
      <w:r w:rsidR="005950DC" w:rsidRPr="00D47464">
        <w:t>2006.</w:t>
      </w:r>
      <w:r w:rsidR="005950DC"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="005950DC">
        <w:t>Inc</w:t>
      </w:r>
      <w:proofErr w:type="gramStart"/>
      <w:r w:rsidR="005950DC"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1"/>
    </w:p>
    <w:p w:rsidR="007A3BCC" w:rsidRPr="00D47464" w:rsidRDefault="007A3BCC" w:rsidP="007A3BCC">
      <w:pPr>
        <w:pStyle w:val="ispLitList"/>
      </w:pPr>
      <w:bookmarkStart w:id="22" w:name="_Ref506123333"/>
      <w:r w:rsidRPr="00D47464">
        <w:rPr>
          <w:spacing w:val="-3"/>
        </w:rPr>
        <w:t xml:space="preserve">Valiant </w:t>
      </w:r>
      <w:r w:rsidRPr="00D47464">
        <w:t>L. G.</w:t>
      </w:r>
      <w:r w:rsidR="005950DC">
        <w:t xml:space="preserve"> </w:t>
      </w:r>
      <w:r w:rsidR="005950DC" w:rsidRPr="00D47464">
        <w:t>1975.</w:t>
      </w:r>
      <w:r w:rsidR="005950DC"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2"/>
    </w:p>
    <w:p w:rsidR="007A3BCC" w:rsidRDefault="007A3BCC" w:rsidP="0070193F">
      <w:pPr>
        <w:pStyle w:val="ispLitList"/>
      </w:pPr>
      <w:bookmarkStart w:id="23" w:name="_Ref506123387"/>
      <w:r w:rsidRPr="00D47464">
        <w:t xml:space="preserve">Okhotin A. </w:t>
      </w:r>
      <w:r w:rsidR="005950DC" w:rsidRPr="00D47464">
        <w:t>2013.</w:t>
      </w:r>
      <w:r w:rsidR="005950DC"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 w:rsidR="005950DC"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3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 xml:space="preserve">S. K. </w:t>
      </w:r>
      <w:r w:rsidR="005950DC" w:rsidRPr="00D47464">
        <w:t>2016</w:t>
      </w:r>
      <w:r w:rsidR="005950DC"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="005950DC"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8"/>
    </w:p>
    <w:p w:rsidR="00446000" w:rsidRDefault="00446000" w:rsidP="0044600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3032CC" w:rsidRPr="003032CC" w:rsidRDefault="003032CC" w:rsidP="003032CC">
      <w:pPr>
        <w:pStyle w:val="ispLitList"/>
        <w:rPr>
          <w:lang w:val="ru-RU"/>
        </w:rPr>
      </w:pPr>
      <w:bookmarkStart w:id="24" w:name="OLE_LINK3"/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rPr>
          <w:lang w:val="ru-RU"/>
        </w:rPr>
        <w:t xml:space="preserve">Доступно по ссылке: </w:t>
      </w:r>
      <w:r w:rsidRPr="00E14D4B">
        <w:t>https</w:t>
      </w:r>
      <w:r w:rsidRPr="00E14D4B">
        <w:rPr>
          <w:lang w:val="ru-RU"/>
        </w:rPr>
        <w:t>://</w:t>
      </w:r>
      <w:proofErr w:type="spellStart"/>
      <w:r w:rsidRPr="00E14D4B">
        <w:t>numerics</w:t>
      </w:r>
      <w:proofErr w:type="spellEnd"/>
      <w:r w:rsidRPr="00E14D4B">
        <w:rPr>
          <w:lang w:val="ru-RU"/>
        </w:rPr>
        <w:t>.</w:t>
      </w:r>
      <w:proofErr w:type="spellStart"/>
      <w:r w:rsidRPr="00E14D4B">
        <w:t>mathdotnet</w:t>
      </w:r>
      <w:proofErr w:type="spellEnd"/>
      <w:r w:rsidRPr="00E14D4B">
        <w:rPr>
          <w:lang w:val="ru-RU"/>
        </w:rPr>
        <w:t>.</w:t>
      </w:r>
      <w:r w:rsidRPr="00E14D4B">
        <w:t>com</w:t>
      </w:r>
      <w:r>
        <w:rPr>
          <w:lang w:val="ru-RU"/>
        </w:rPr>
        <w:t>/, 20.03.2018.</w:t>
      </w:r>
    </w:p>
    <w:p w:rsidR="00E14D4B" w:rsidRDefault="00E14D4B" w:rsidP="003032CC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E14D4B">
        <w:rPr>
          <w:lang w:val="ru-RU"/>
        </w:rPr>
        <w:t>Доступно</w:t>
      </w:r>
      <w:r w:rsidRPr="00406963">
        <w:t xml:space="preserve"> </w:t>
      </w:r>
      <w:r w:rsidRPr="00E14D4B">
        <w:rPr>
          <w:lang w:val="ru-RU"/>
        </w:rPr>
        <w:t>по</w:t>
      </w:r>
      <w:r w:rsidRPr="00406963">
        <w:t xml:space="preserve"> </w:t>
      </w:r>
      <w:r w:rsidRPr="00E14D4B">
        <w:rPr>
          <w:lang w:val="ru-RU"/>
        </w:rPr>
        <w:t>ссылке</w:t>
      </w:r>
      <w:r w:rsidRPr="00406963">
        <w:t xml:space="preserve">: </w:t>
      </w:r>
      <w:r w:rsidRPr="00E14D4B">
        <w:t>https</w:t>
      </w:r>
      <w:r w:rsidRPr="00406963">
        <w:t>://</w:t>
      </w:r>
      <w:r w:rsidRPr="00E14D4B">
        <w:t>kunzmi</w:t>
      </w:r>
      <w:r w:rsidRPr="00406963">
        <w:t>.</w:t>
      </w:r>
      <w:r w:rsidRPr="00E14D4B">
        <w:t>github</w:t>
      </w:r>
      <w:r w:rsidRPr="00406963">
        <w:t>.</w:t>
      </w:r>
      <w:r w:rsidRPr="00E14D4B">
        <w:t>io</w:t>
      </w:r>
      <w:r w:rsidR="003032CC">
        <w:t>/managedCuda/, 20.03.2018.</w:t>
      </w:r>
    </w:p>
    <w:p w:rsidR="00AE5E62" w:rsidRDefault="00AE5E62" w:rsidP="00AE5E62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5950DC" w:rsidRDefault="005950DC" w:rsidP="005950DC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>1 (2004), 19–48.</w:t>
      </w:r>
    </w:p>
    <w:p w:rsidR="00004C90" w:rsidRDefault="00004C90" w:rsidP="00004C90">
      <w:pPr>
        <w:pStyle w:val="ispLitList"/>
      </w:pPr>
      <w:r>
        <w:t>Okhotin A. 2014. Parsing by matrix multiplication generalized to Boolean grammars. Theoretical Computer Science 516 (2014), 101–120.</w:t>
      </w:r>
    </w:p>
    <w:bookmarkEnd w:id="24"/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 w:rsidRPr="000357BF">
        <w:rPr>
          <w:lang w:val="en-US"/>
        </w:rPr>
        <w:br w:type="page"/>
      </w:r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r w:rsidRPr="00086476">
        <w:rPr>
          <w:i w:val="0"/>
          <w:vertAlign w:val="superscript"/>
          <w:lang w:val="en-US"/>
        </w:rPr>
        <w:t>1</w:t>
      </w:r>
      <w:r>
        <w:rPr>
          <w:i w:val="0"/>
          <w:vertAlign w:val="superscript"/>
          <w:lang w:val="en-US"/>
        </w:rPr>
        <w:t> </w:t>
      </w:r>
      <w:proofErr w:type="spellStart"/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proofErr w:type="spellEnd"/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r w:rsidRPr="00086476">
        <w:rPr>
          <w:i w:val="0"/>
          <w:vertAlign w:val="superscript"/>
          <w:lang w:val="en-US"/>
        </w:rPr>
        <w:t>2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Grigorev</w:t>
      </w:r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 w:rsidRPr="00EC20E5">
        <w:rPr>
          <w:i w:val="0"/>
          <w:color w:val="auto"/>
          <w:vertAlign w:val="superscript"/>
          <w:lang w:val="en-US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Universitetskaya</w:t>
      </w:r>
      <w:proofErr w:type="spellEnd"/>
      <w:r>
        <w:rPr>
          <w:color w:val="auto"/>
          <w:lang w:val="en-US"/>
        </w:rPr>
        <w:t xml:space="preserve"> nab.</w:t>
      </w:r>
      <w:r w:rsidRPr="00E23623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 xml:space="preserve">Graphs are used as a data structure to represent large volumes of information in a compact and convenient 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which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>his type of query is calculated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more complex queries to t</w:t>
      </w:r>
      <w:r w:rsidR="00876A7A">
        <w:rPr>
          <w:b w:val="0"/>
          <w:lang w:val="en-US"/>
        </w:rPr>
        <w:t>he graph and solve a wider class</w:t>
      </w:r>
      <w:r w:rsidR="00142F74" w:rsidRPr="00142F74">
        <w:rPr>
          <w:b w:val="0"/>
          <w:lang w:val="en-US"/>
        </w:rPr>
        <w:t xml:space="preserve"> of problems. It is known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>we propose a path querying</w:t>
      </w:r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significantly improve the performance of the algorithm </w:t>
      </w:r>
      <w:r w:rsidR="00876A7A">
        <w:rPr>
          <w:b w:val="0"/>
          <w:lang w:val="en-US"/>
        </w:rPr>
        <w:t xml:space="preserve">by using a </w:t>
      </w:r>
      <w:r w:rsidR="00B75817" w:rsidRPr="00B75817">
        <w:rPr>
          <w:b w:val="0"/>
          <w:lang w:val="en-US"/>
        </w:rPr>
        <w:t>graphics processing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proofErr w:type="spellStart"/>
      <w:r w:rsidR="00E23623">
        <w:rPr>
          <w:lang w:val="en-US"/>
        </w:rPr>
        <w:t>R.Sh</w:t>
      </w:r>
      <w:proofErr w:type="spellEnd"/>
      <w:r w:rsidR="005763D2">
        <w:rPr>
          <w:lang w:val="en-US"/>
        </w:rPr>
        <w:t>.</w:t>
      </w:r>
      <w:r w:rsidR="00E23623">
        <w:rPr>
          <w:lang w:val="en-US"/>
        </w:rPr>
        <w:t>, Grigore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004C90" w:rsidRDefault="00004C90" w:rsidP="00004C90">
      <w:pPr>
        <w:pStyle w:val="ispLitList"/>
        <w:numPr>
          <w:ilvl w:val="0"/>
          <w:numId w:val="64"/>
        </w:numPr>
      </w:pPr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>
        <w:t>n // BMC bioinformatics.</w:t>
      </w:r>
      <w:r w:rsidRPr="00026639">
        <w:t xml:space="preserve"> — Т. 14, № 1. — С. 149.</w:t>
      </w:r>
    </w:p>
    <w:p w:rsidR="00004C90" w:rsidRDefault="00004C90" w:rsidP="00004C90">
      <w:pPr>
        <w:pStyle w:val="ispLitList"/>
      </w:pPr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</w:p>
    <w:p w:rsidR="00004C90" w:rsidRDefault="00004C90" w:rsidP="00004C90">
      <w:pPr>
        <w:pStyle w:val="ispLitList"/>
      </w:pPr>
      <w:r w:rsidRPr="00D47464">
        <w:t>Zhang Q., Su Z.</w:t>
      </w:r>
      <w:r>
        <w:t xml:space="preserve"> </w:t>
      </w:r>
      <w:r w:rsidRPr="00D47464">
        <w:t>2017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 xml:space="preserve">344—358. </w:t>
      </w:r>
    </w:p>
    <w:p w:rsidR="00004C90" w:rsidRDefault="00004C90" w:rsidP="00004C90">
      <w:pPr>
        <w:pStyle w:val="ispLitList"/>
      </w:pPr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004C90" w:rsidRDefault="00004C90" w:rsidP="00004C90">
      <w:pPr>
        <w:pStyle w:val="ispLitList"/>
      </w:pPr>
      <w:r>
        <w:t>O</w:t>
      </w:r>
      <w:r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 xml:space="preserve"> Conjunctive grammars // Journal of Automata, Languages and</w:t>
      </w:r>
      <w:r w:rsidRPr="00D47464">
        <w:rPr>
          <w:spacing w:val="11"/>
        </w:rPr>
        <w:t xml:space="preserve"> </w:t>
      </w:r>
      <w:r>
        <w:t xml:space="preserve">Combinatorics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1"/>
        </w:rPr>
        <w:t xml:space="preserve"> </w:t>
      </w:r>
      <w:r w:rsidRPr="00D47464">
        <w:t>6,</w:t>
      </w:r>
      <w:r w:rsidRPr="00D47464">
        <w:rPr>
          <w:spacing w:val="11"/>
        </w:rPr>
        <w:t xml:space="preserve"> </w:t>
      </w:r>
      <w:r w:rsidRPr="00D47464">
        <w:t>№</w:t>
      </w:r>
      <w:r w:rsidRPr="00D47464">
        <w:rPr>
          <w:spacing w:val="3"/>
        </w:rPr>
        <w:t xml:space="preserve"> </w:t>
      </w:r>
      <w:proofErr w:type="gramStart"/>
      <w:r w:rsidRPr="00D47464">
        <w:t>4</w:t>
      </w:r>
      <w:proofErr w:type="gramEnd"/>
      <w:r w:rsidRPr="00D47464">
        <w:t>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1"/>
        </w:rPr>
        <w:t xml:space="preserve"> </w:t>
      </w:r>
      <w:r w:rsidRPr="00D47464">
        <w:t>519—535.</w:t>
      </w:r>
    </w:p>
    <w:p w:rsidR="00004C90" w:rsidRDefault="00004C90" w:rsidP="00004C90">
      <w:pPr>
        <w:pStyle w:val="ispLitList"/>
      </w:pPr>
      <w:r w:rsidRPr="004A5970">
        <w:lastRenderedPageBreak/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</w:p>
    <w:p w:rsidR="00004C90" w:rsidRDefault="00004C90" w:rsidP="00004C90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</w:p>
    <w:p w:rsidR="00004C90" w:rsidRDefault="00004C90" w:rsidP="00004C90">
      <w:pPr>
        <w:pStyle w:val="ispLitList"/>
      </w:pPr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</w:p>
    <w:p w:rsidR="00004C90" w:rsidRDefault="00004C90" w:rsidP="00004C90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</w:p>
    <w:p w:rsidR="00004C90" w:rsidRDefault="00004C90" w:rsidP="00004C90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>
        <w:t xml:space="preserve"> 2017</w:t>
      </w:r>
      <w:r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>
        <w:t xml:space="preserve">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</w:t>
      </w:r>
      <w:r w:rsidRPr="00004C90">
        <w:t>1707.01007v2</w:t>
      </w:r>
      <w:r>
        <w:t xml:space="preserve"> (2017).</w:t>
      </w:r>
    </w:p>
    <w:p w:rsidR="00004C90" w:rsidRDefault="00004C90" w:rsidP="00004C90">
      <w:pPr>
        <w:pStyle w:val="ispLitList"/>
      </w:pPr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2008. 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</w:p>
    <w:p w:rsidR="00004C90" w:rsidRDefault="00004C90" w:rsidP="00004C90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>
        <w:t xml:space="preserve">et al. </w:t>
      </w:r>
      <w:r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004C90" w:rsidRPr="00026639" w:rsidRDefault="00004C90" w:rsidP="00004C90">
      <w:pPr>
        <w:pStyle w:val="ispLitList"/>
      </w:pPr>
      <w:r w:rsidRPr="00026639">
        <w:t>Abiteboul S., Hull R., Vianu V.</w:t>
      </w:r>
      <w:r>
        <w:t xml:space="preserve"> </w:t>
      </w:r>
      <w:r w:rsidRPr="00026639">
        <w:t>1995. Foundations of databases: the logical level. — Addison-Wesley Longman Publishing Co., Inc.</w:t>
      </w:r>
    </w:p>
    <w:p w:rsidR="00004C90" w:rsidRPr="00D47464" w:rsidRDefault="00004C90" w:rsidP="00004C90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004C90" w:rsidRPr="00D47464" w:rsidRDefault="00004C90" w:rsidP="00004C90">
      <w:pPr>
        <w:pStyle w:val="ispLitList"/>
      </w:pPr>
      <w:r w:rsidRPr="00D47464">
        <w:rPr>
          <w:w w:val="105"/>
        </w:rPr>
        <w:t>Kasami T.</w:t>
      </w:r>
      <w:r>
        <w:rPr>
          <w:w w:val="105"/>
        </w:rPr>
        <w:t xml:space="preserve"> </w:t>
      </w:r>
      <w:r w:rsidRPr="00D47464">
        <w:rPr>
          <w:w w:val="105"/>
        </w:rPr>
        <w:t xml:space="preserve">1965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004C90">
        <w:rPr>
          <w:spacing w:val="-3"/>
          <w:w w:val="105"/>
        </w:rPr>
        <w:t>Technical Report.</w:t>
      </w:r>
      <w:r>
        <w:rPr>
          <w:spacing w:val="-3"/>
          <w:w w:val="105"/>
        </w:rPr>
        <w:t xml:space="preserve"> </w:t>
      </w:r>
      <w:r w:rsidRPr="00D47464">
        <w:rPr>
          <w:w w:val="105"/>
        </w:rPr>
        <w:t>DTIC Document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Younger </w:t>
      </w:r>
      <w:r w:rsidRPr="00D47464">
        <w:t>D. H.</w:t>
      </w:r>
      <w:r>
        <w:t xml:space="preserve"> </w:t>
      </w:r>
      <w:r w:rsidRPr="00D47464">
        <w:t xml:space="preserve">1967.  Recognition and parsing of context-free languages in time </w:t>
      </w:r>
      <w:r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</w:p>
    <w:p w:rsidR="00004C90" w:rsidRPr="00D47464" w:rsidRDefault="00004C90" w:rsidP="00004C90">
      <w:pPr>
        <w:pStyle w:val="ispLitList"/>
      </w:pPr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>
        <w:t>Inc</w:t>
      </w:r>
      <w:proofErr w:type="gramStart"/>
      <w:r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</w:t>
      </w:r>
      <w: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</w:p>
    <w:p w:rsidR="00004C90" w:rsidRDefault="00004C90" w:rsidP="00004C90">
      <w:pPr>
        <w:pStyle w:val="ispLitList"/>
      </w:pPr>
      <w:r w:rsidRPr="00D47464">
        <w:t>Okhotin A. 2013.</w:t>
      </w:r>
      <w:r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</w:p>
    <w:p w:rsidR="00004C90" w:rsidRDefault="00004C90" w:rsidP="00004C90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2016</w:t>
      </w:r>
      <w:r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</w:p>
    <w:p w:rsidR="00004C90" w:rsidRDefault="00004C90" w:rsidP="00004C9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3032CC" w:rsidRDefault="003032CC" w:rsidP="003032CC">
      <w:pPr>
        <w:pStyle w:val="ispLitList"/>
      </w:pPr>
      <w:r>
        <w:t xml:space="preserve">The Math.Net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WebSite</w:t>
      </w:r>
      <w:proofErr w:type="spellEnd"/>
      <w:r>
        <w:t xml:space="preserve">. </w:t>
      </w:r>
      <w:r w:rsidRPr="00E14D4B">
        <w:t>Available at: https://numeri</w:t>
      </w:r>
      <w:r>
        <w:t>cs.mathdotnet.com/, 20.03.2018.</w:t>
      </w:r>
    </w:p>
    <w:p w:rsidR="00E14D4B" w:rsidRPr="00E14D4B" w:rsidRDefault="00E14D4B" w:rsidP="00E14D4B">
      <w:pPr>
        <w:pStyle w:val="ispLitList"/>
      </w:pPr>
      <w:r>
        <w:t xml:space="preserve">The </w:t>
      </w:r>
      <w:proofErr w:type="spellStart"/>
      <w:r>
        <w:t>managedCuda</w:t>
      </w:r>
      <w:proofErr w:type="spellEnd"/>
      <w:r>
        <w:t xml:space="preserve"> library. </w:t>
      </w:r>
      <w:r w:rsidRPr="00B149C6">
        <w:t>Available at:</w:t>
      </w:r>
      <w:r w:rsidRPr="00E14D4B">
        <w:t xml:space="preserve"> https://kunzmi.github.io/managedCuda/, 20.03.2018.</w:t>
      </w:r>
    </w:p>
    <w:p w:rsidR="00E14D4B" w:rsidRDefault="00E14D4B" w:rsidP="00E14D4B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E14D4B" w:rsidRDefault="00E14D4B" w:rsidP="00E14D4B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>1 (2004), 19–48.</w:t>
      </w:r>
    </w:p>
    <w:p w:rsidR="00281391" w:rsidRPr="00902A04" w:rsidRDefault="00E14D4B" w:rsidP="00E14D4B">
      <w:pPr>
        <w:pStyle w:val="ispLitList"/>
      </w:pPr>
      <w:r>
        <w:t>Okhotin A. 2014. Parsing by matrix multiplication generalized to Boolean grammars. Theoretical Computer Science 516 (2014), 101–120.</w:t>
      </w:r>
    </w:p>
    <w:sectPr w:rsidR="00281391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16C" w:rsidRDefault="0049716C">
      <w:r>
        <w:separator/>
      </w:r>
    </w:p>
  </w:endnote>
  <w:endnote w:type="continuationSeparator" w:id="0">
    <w:p w:rsidR="0049716C" w:rsidRDefault="004971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287" w:usb1="00000003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6963" w:rsidRPr="001A3F67" w:rsidRDefault="00406963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406963" w:rsidRDefault="00406963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6963" w:rsidRPr="001A3F67" w:rsidRDefault="00406963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406963" w:rsidRDefault="00406963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16C" w:rsidRDefault="0049716C">
      <w:r>
        <w:separator/>
      </w:r>
    </w:p>
  </w:footnote>
  <w:footnote w:type="continuationSeparator" w:id="0">
    <w:p w:rsidR="0049716C" w:rsidRDefault="004971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6963" w:rsidRPr="004C4854" w:rsidRDefault="00406963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 xml:space="preserve">Azimov </w:t>
    </w:r>
    <w:proofErr w:type="spellStart"/>
    <w:r>
      <w:rPr>
        <w:sz w:val="14"/>
        <w:szCs w:val="14"/>
        <w:lang w:val="en-US"/>
      </w:rPr>
      <w:t>R.Sh</w:t>
    </w:r>
    <w:proofErr w:type="spellEnd"/>
    <w:r>
      <w:rPr>
        <w:sz w:val="14"/>
        <w:szCs w:val="14"/>
        <w:lang w:val="en-US"/>
      </w:rPr>
      <w:t>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Grigorev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6963" w:rsidRPr="004C4854" w:rsidRDefault="00406963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 xml:space="preserve">том 1 </w:t>
    </w:r>
    <w:proofErr w:type="spellStart"/>
    <w:r w:rsidRPr="004C4854">
      <w:rPr>
        <w:sz w:val="14"/>
        <w:szCs w:val="14"/>
        <w:highlight w:val="yellow"/>
      </w:rPr>
      <w:t>вып</w:t>
    </w:r>
    <w:proofErr w:type="spellEnd"/>
    <w:r w:rsidRPr="004C4854">
      <w:rPr>
        <w:sz w:val="14"/>
        <w:szCs w:val="14"/>
        <w:highlight w:val="yellow"/>
      </w:rPr>
      <w:t>. 2, с. 3-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1FD6892"/>
    <w:multiLevelType w:val="multilevel"/>
    <w:tmpl w:val="E34698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1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4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000000"/>
        <w:u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5A46929"/>
    <w:multiLevelType w:val="multilevel"/>
    <w:tmpl w:val="4606B7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6" w15:restartNumberingAfterBreak="0">
    <w:nsid w:val="194B7BCE"/>
    <w:multiLevelType w:val="multilevel"/>
    <w:tmpl w:val="C420A090"/>
    <w:numStyleLink w:val="4"/>
  </w:abstractNum>
  <w:abstractNum w:abstractNumId="27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2D35C5"/>
    <w:multiLevelType w:val="hybridMultilevel"/>
    <w:tmpl w:val="0D0E41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2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4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9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40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42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E7F68EC"/>
    <w:multiLevelType w:val="hybridMultilevel"/>
    <w:tmpl w:val="D020F07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3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7EB5EEF"/>
    <w:multiLevelType w:val="hybridMultilevel"/>
    <w:tmpl w:val="A53C7C0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8" w15:restartNumberingAfterBreak="0">
    <w:nsid w:val="715473BE"/>
    <w:multiLevelType w:val="hybridMultilevel"/>
    <w:tmpl w:val="4C247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63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7"/>
  </w:num>
  <w:num w:numId="3">
    <w:abstractNumId w:val="25"/>
  </w:num>
  <w:num w:numId="4">
    <w:abstractNumId w:val="39"/>
  </w:num>
  <w:num w:numId="5">
    <w:abstractNumId w:val="63"/>
  </w:num>
  <w:num w:numId="6">
    <w:abstractNumId w:val="52"/>
  </w:num>
  <w:num w:numId="7">
    <w:abstractNumId w:val="38"/>
  </w:num>
  <w:num w:numId="8">
    <w:abstractNumId w:val="49"/>
  </w:num>
  <w:num w:numId="9">
    <w:abstractNumId w:val="11"/>
  </w:num>
  <w:num w:numId="10">
    <w:abstractNumId w:val="16"/>
  </w:num>
  <w:num w:numId="11">
    <w:abstractNumId w:val="34"/>
  </w:num>
  <w:num w:numId="12">
    <w:abstractNumId w:val="9"/>
  </w:num>
  <w:num w:numId="13">
    <w:abstractNumId w:val="55"/>
  </w:num>
  <w:num w:numId="14">
    <w:abstractNumId w:val="13"/>
  </w:num>
  <w:num w:numId="15">
    <w:abstractNumId w:val="37"/>
  </w:num>
  <w:num w:numId="16">
    <w:abstractNumId w:val="41"/>
  </w:num>
  <w:num w:numId="17">
    <w:abstractNumId w:val="35"/>
  </w:num>
  <w:num w:numId="18">
    <w:abstractNumId w:val="23"/>
  </w:num>
  <w:num w:numId="19">
    <w:abstractNumId w:val="12"/>
  </w:num>
  <w:num w:numId="20">
    <w:abstractNumId w:val="53"/>
  </w:num>
  <w:num w:numId="21">
    <w:abstractNumId w:val="50"/>
  </w:num>
  <w:num w:numId="22">
    <w:abstractNumId w:val="44"/>
  </w:num>
  <w:num w:numId="23">
    <w:abstractNumId w:val="45"/>
  </w:num>
  <w:num w:numId="24">
    <w:abstractNumId w:val="40"/>
  </w:num>
  <w:num w:numId="25">
    <w:abstractNumId w:val="48"/>
  </w:num>
  <w:num w:numId="26">
    <w:abstractNumId w:val="47"/>
  </w:num>
  <w:num w:numId="27">
    <w:abstractNumId w:val="8"/>
  </w:num>
  <w:num w:numId="28">
    <w:abstractNumId w:val="17"/>
  </w:num>
  <w:num w:numId="29">
    <w:abstractNumId w:val="15"/>
  </w:num>
  <w:num w:numId="30">
    <w:abstractNumId w:val="57"/>
  </w:num>
  <w:num w:numId="31">
    <w:abstractNumId w:val="65"/>
  </w:num>
  <w:num w:numId="32">
    <w:abstractNumId w:val="59"/>
  </w:num>
  <w:num w:numId="33">
    <w:abstractNumId w:val="28"/>
  </w:num>
  <w:num w:numId="34">
    <w:abstractNumId w:val="42"/>
  </w:num>
  <w:num w:numId="35">
    <w:abstractNumId w:val="0"/>
  </w:num>
  <w:num w:numId="36">
    <w:abstractNumId w:val="56"/>
  </w:num>
  <w:num w:numId="37">
    <w:abstractNumId w:val="62"/>
  </w:num>
  <w:num w:numId="38">
    <w:abstractNumId w:val="21"/>
  </w:num>
  <w:num w:numId="39">
    <w:abstractNumId w:val="33"/>
  </w:num>
  <w:num w:numId="40">
    <w:abstractNumId w:val="1"/>
  </w:num>
  <w:num w:numId="41">
    <w:abstractNumId w:val="64"/>
  </w:num>
  <w:num w:numId="42">
    <w:abstractNumId w:val="29"/>
  </w:num>
  <w:num w:numId="43">
    <w:abstractNumId w:val="36"/>
  </w:num>
  <w:num w:numId="44">
    <w:abstractNumId w:val="18"/>
  </w:num>
  <w:num w:numId="45">
    <w:abstractNumId w:val="22"/>
  </w:num>
  <w:num w:numId="46">
    <w:abstractNumId w:val="31"/>
  </w:num>
  <w:num w:numId="47">
    <w:abstractNumId w:val="3"/>
  </w:num>
  <w:num w:numId="48">
    <w:abstractNumId w:val="20"/>
  </w:num>
  <w:num w:numId="49">
    <w:abstractNumId w:val="19"/>
  </w:num>
  <w:num w:numId="50">
    <w:abstractNumId w:val="10"/>
  </w:num>
  <w:num w:numId="51">
    <w:abstractNumId w:val="26"/>
  </w:num>
  <w:num w:numId="52">
    <w:abstractNumId w:val="4"/>
  </w:num>
  <w:num w:numId="53">
    <w:abstractNumId w:val="14"/>
  </w:num>
  <w:num w:numId="54">
    <w:abstractNumId w:val="32"/>
  </w:num>
  <w:num w:numId="55">
    <w:abstractNumId w:val="60"/>
  </w:num>
  <w:num w:numId="56">
    <w:abstractNumId w:val="46"/>
  </w:num>
  <w:num w:numId="57">
    <w:abstractNumId w:val="61"/>
  </w:num>
  <w:num w:numId="58">
    <w:abstractNumId w:val="43"/>
  </w:num>
  <w:num w:numId="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</w:num>
  <w:num w:numId="61">
    <w:abstractNumId w:val="58"/>
  </w:num>
  <w:num w:numId="62">
    <w:abstractNumId w:val="51"/>
  </w:num>
  <w:num w:numId="63">
    <w:abstractNumId w:val="54"/>
  </w:num>
  <w:num w:numId="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4"/>
  </w:num>
  <w:num w:numId="66">
    <w:abstractNumId w:val="7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1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36C9"/>
    <w:rsid w:val="00000841"/>
    <w:rsid w:val="000016D2"/>
    <w:rsid w:val="00004C90"/>
    <w:rsid w:val="0001666A"/>
    <w:rsid w:val="00024DA7"/>
    <w:rsid w:val="00026639"/>
    <w:rsid w:val="00027411"/>
    <w:rsid w:val="000357BF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0F3F5B"/>
    <w:rsid w:val="001026BD"/>
    <w:rsid w:val="00111674"/>
    <w:rsid w:val="0011545B"/>
    <w:rsid w:val="00131B0D"/>
    <w:rsid w:val="00132EAD"/>
    <w:rsid w:val="00137C0E"/>
    <w:rsid w:val="00142B03"/>
    <w:rsid w:val="00142F74"/>
    <w:rsid w:val="001571DD"/>
    <w:rsid w:val="00163E3C"/>
    <w:rsid w:val="00164FC8"/>
    <w:rsid w:val="00170FFE"/>
    <w:rsid w:val="0017410D"/>
    <w:rsid w:val="00183161"/>
    <w:rsid w:val="001837A7"/>
    <w:rsid w:val="0018628B"/>
    <w:rsid w:val="00187D51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1F7B7E"/>
    <w:rsid w:val="00204F84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81391"/>
    <w:rsid w:val="002911F4"/>
    <w:rsid w:val="00292863"/>
    <w:rsid w:val="002A1D69"/>
    <w:rsid w:val="002A7142"/>
    <w:rsid w:val="002B2736"/>
    <w:rsid w:val="002B4B34"/>
    <w:rsid w:val="002C48B1"/>
    <w:rsid w:val="002D2875"/>
    <w:rsid w:val="002D2FC5"/>
    <w:rsid w:val="002E1C1C"/>
    <w:rsid w:val="002E20B0"/>
    <w:rsid w:val="003016E2"/>
    <w:rsid w:val="003032CC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70F37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06963"/>
    <w:rsid w:val="0041735F"/>
    <w:rsid w:val="00440085"/>
    <w:rsid w:val="00446000"/>
    <w:rsid w:val="00460113"/>
    <w:rsid w:val="004632A0"/>
    <w:rsid w:val="00465EBA"/>
    <w:rsid w:val="00483D84"/>
    <w:rsid w:val="004846BD"/>
    <w:rsid w:val="0048683D"/>
    <w:rsid w:val="004875C3"/>
    <w:rsid w:val="00487655"/>
    <w:rsid w:val="00487A03"/>
    <w:rsid w:val="00496767"/>
    <w:rsid w:val="0049716C"/>
    <w:rsid w:val="004A061F"/>
    <w:rsid w:val="004A1D45"/>
    <w:rsid w:val="004B23D3"/>
    <w:rsid w:val="004B40EB"/>
    <w:rsid w:val="004B41E1"/>
    <w:rsid w:val="004B6205"/>
    <w:rsid w:val="004B76F3"/>
    <w:rsid w:val="004C26ED"/>
    <w:rsid w:val="004C4854"/>
    <w:rsid w:val="004C6E7E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1E3A"/>
    <w:rsid w:val="0058689C"/>
    <w:rsid w:val="005877F9"/>
    <w:rsid w:val="005950DC"/>
    <w:rsid w:val="005A0560"/>
    <w:rsid w:val="005A29BB"/>
    <w:rsid w:val="005A5381"/>
    <w:rsid w:val="005B0EE8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5355"/>
    <w:rsid w:val="006666D3"/>
    <w:rsid w:val="00666931"/>
    <w:rsid w:val="006741AA"/>
    <w:rsid w:val="006743EC"/>
    <w:rsid w:val="00682D2A"/>
    <w:rsid w:val="006946DB"/>
    <w:rsid w:val="00696645"/>
    <w:rsid w:val="00696BF0"/>
    <w:rsid w:val="0069798C"/>
    <w:rsid w:val="006B0984"/>
    <w:rsid w:val="006D2DA3"/>
    <w:rsid w:val="006D463C"/>
    <w:rsid w:val="006D4805"/>
    <w:rsid w:val="006D6F91"/>
    <w:rsid w:val="006D7F11"/>
    <w:rsid w:val="006E1EDC"/>
    <w:rsid w:val="006F11E9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40C2"/>
    <w:rsid w:val="007A3BCC"/>
    <w:rsid w:val="007C075F"/>
    <w:rsid w:val="007C4AE2"/>
    <w:rsid w:val="007C747E"/>
    <w:rsid w:val="007C768F"/>
    <w:rsid w:val="007E00B8"/>
    <w:rsid w:val="007E02A2"/>
    <w:rsid w:val="007F2C56"/>
    <w:rsid w:val="007F54B7"/>
    <w:rsid w:val="00804B52"/>
    <w:rsid w:val="0080630D"/>
    <w:rsid w:val="0081317F"/>
    <w:rsid w:val="008140D2"/>
    <w:rsid w:val="008170F0"/>
    <w:rsid w:val="008373DA"/>
    <w:rsid w:val="008375F7"/>
    <w:rsid w:val="008435C0"/>
    <w:rsid w:val="008445C5"/>
    <w:rsid w:val="00845E35"/>
    <w:rsid w:val="008467EC"/>
    <w:rsid w:val="00847589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B602A"/>
    <w:rsid w:val="00AC7315"/>
    <w:rsid w:val="00AD0E6F"/>
    <w:rsid w:val="00AD6DAA"/>
    <w:rsid w:val="00AE044E"/>
    <w:rsid w:val="00AE1513"/>
    <w:rsid w:val="00AE5E62"/>
    <w:rsid w:val="00AE691D"/>
    <w:rsid w:val="00AF3EFF"/>
    <w:rsid w:val="00B0612A"/>
    <w:rsid w:val="00B1166C"/>
    <w:rsid w:val="00B149C6"/>
    <w:rsid w:val="00B322E0"/>
    <w:rsid w:val="00B35A19"/>
    <w:rsid w:val="00B50206"/>
    <w:rsid w:val="00B60E55"/>
    <w:rsid w:val="00B61058"/>
    <w:rsid w:val="00B6347E"/>
    <w:rsid w:val="00B64C26"/>
    <w:rsid w:val="00B64F00"/>
    <w:rsid w:val="00B70F0F"/>
    <w:rsid w:val="00B734FB"/>
    <w:rsid w:val="00B75817"/>
    <w:rsid w:val="00B77AF3"/>
    <w:rsid w:val="00B839B3"/>
    <w:rsid w:val="00B94BA8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023F"/>
    <w:rsid w:val="00D4605B"/>
    <w:rsid w:val="00D51DEE"/>
    <w:rsid w:val="00D53D40"/>
    <w:rsid w:val="00D61D9C"/>
    <w:rsid w:val="00D64A60"/>
    <w:rsid w:val="00D65ED9"/>
    <w:rsid w:val="00D902E9"/>
    <w:rsid w:val="00D9427E"/>
    <w:rsid w:val="00D96E68"/>
    <w:rsid w:val="00DA2FF4"/>
    <w:rsid w:val="00DA411F"/>
    <w:rsid w:val="00DA494F"/>
    <w:rsid w:val="00DB5591"/>
    <w:rsid w:val="00DB591B"/>
    <w:rsid w:val="00DC3868"/>
    <w:rsid w:val="00DC6E1E"/>
    <w:rsid w:val="00DC7B7E"/>
    <w:rsid w:val="00DD60FC"/>
    <w:rsid w:val="00DD7B0F"/>
    <w:rsid w:val="00DF2F7C"/>
    <w:rsid w:val="00DF4E2E"/>
    <w:rsid w:val="00DF7817"/>
    <w:rsid w:val="00E02068"/>
    <w:rsid w:val="00E056B4"/>
    <w:rsid w:val="00E063DB"/>
    <w:rsid w:val="00E13FFA"/>
    <w:rsid w:val="00E14BD5"/>
    <w:rsid w:val="00E14D4B"/>
    <w:rsid w:val="00E22A31"/>
    <w:rsid w:val="00E23623"/>
    <w:rsid w:val="00E30850"/>
    <w:rsid w:val="00E314E7"/>
    <w:rsid w:val="00E35071"/>
    <w:rsid w:val="00E360C6"/>
    <w:rsid w:val="00E36B5D"/>
    <w:rsid w:val="00E4528F"/>
    <w:rsid w:val="00E457C8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B1E4E"/>
    <w:rsid w:val="00EB6C46"/>
    <w:rsid w:val="00EC20E5"/>
    <w:rsid w:val="00EC6898"/>
    <w:rsid w:val="00ED3A9E"/>
    <w:rsid w:val="00EE1105"/>
    <w:rsid w:val="00EE4D50"/>
    <w:rsid w:val="00EF700B"/>
    <w:rsid w:val="00F03454"/>
    <w:rsid w:val="00F07D90"/>
    <w:rsid w:val="00F1026B"/>
    <w:rsid w:val="00F12D2B"/>
    <w:rsid w:val="00F12E08"/>
    <w:rsid w:val="00F24FF9"/>
    <w:rsid w:val="00F405A2"/>
    <w:rsid w:val="00F44327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C7CCD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Заголовок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styleId="afffff5">
    <w:name w:val="Placeholder Text"/>
    <w:basedOn w:val="a6"/>
    <w:uiPriority w:val="99"/>
    <w:semiHidden/>
    <w:rsid w:val="00DF2F7C"/>
    <w:rPr>
      <w:color w:val="808080"/>
    </w:rPr>
  </w:style>
  <w:style w:type="table" w:customStyle="1" w:styleId="-21">
    <w:name w:val="Таблица-сетка 21"/>
    <w:basedOn w:val="a7"/>
    <w:uiPriority w:val="47"/>
    <w:rsid w:val="00AC73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8</Pages>
  <Words>5610</Words>
  <Characters>31983</Characters>
  <Application>Microsoft Office Word</Application>
  <DocSecurity>0</DocSecurity>
  <Lines>266</Lines>
  <Paragraphs>7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518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18T18:32:00Z</dcterms:created>
  <dcterms:modified xsi:type="dcterms:W3CDTF">2018-03-25T13:48:00Z</dcterms:modified>
</cp:coreProperties>
</file>